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003A9" w:rsidRPr="00EB7558" w:rsidRDefault="00F003A9" w:rsidP="00081697">
      <w:pPr>
        <w:ind w:left="2700" w:hanging="2700"/>
        <w:rPr>
          <w:b/>
          <w:lang w:val="en-US"/>
        </w:rPr>
        <w:sectPr w:rsidR="00F003A9" w:rsidRPr="00EB7558" w:rsidSect="00F003A9">
          <w:footerReference w:type="default" r:id="rId9"/>
          <w:pgSz w:w="11906" w:h="16838"/>
          <w:pgMar w:top="567" w:right="849" w:bottom="1417" w:left="851" w:header="142" w:footer="708" w:gutter="0"/>
          <w:cols w:num="2" w:space="708"/>
          <w:docGrid w:linePitch="360"/>
        </w:sectPr>
      </w:pPr>
      <w:r w:rsidRPr="00EB7558">
        <w:rPr>
          <w:b/>
          <w:lang w:val="en-US"/>
        </w:rPr>
        <w:t>Emre Ataklı</w:t>
      </w:r>
      <w:r w:rsidR="00966E54" w:rsidRPr="00EB7558">
        <w:rPr>
          <w:b/>
          <w:lang w:val="en-US"/>
        </w:rPr>
        <w:t xml:space="preserve"> </w:t>
      </w:r>
      <w:r w:rsidR="004B0D8B">
        <w:rPr>
          <w:b/>
          <w:lang w:val="en-US"/>
        </w:rPr>
        <w:t xml:space="preserve">- </w:t>
      </w:r>
      <w:r w:rsidRPr="00EB7558">
        <w:rPr>
          <w:b/>
          <w:lang w:val="en-US"/>
        </w:rPr>
        <w:t>2112944</w:t>
      </w:r>
      <w:r w:rsidR="00BB2CB4" w:rsidRPr="00EB7558">
        <w:rPr>
          <w:b/>
          <w:lang w:val="en-US"/>
        </w:rPr>
        <w:t xml:space="preserve"> </w:t>
      </w:r>
      <w:r w:rsidR="00966E54" w:rsidRPr="00EB7558">
        <w:rPr>
          <w:b/>
          <w:lang w:val="en-US"/>
        </w:rPr>
        <w:t xml:space="preserve">                                       </w:t>
      </w:r>
      <w:r w:rsidRPr="00EB7558">
        <w:rPr>
          <w:b/>
          <w:lang w:val="en-US"/>
        </w:rPr>
        <w:t xml:space="preserve">                    </w:t>
      </w:r>
      <w:r w:rsidR="00431081">
        <w:rPr>
          <w:b/>
          <w:lang w:val="en-US"/>
        </w:rPr>
        <w:lastRenderedPageBreak/>
        <w:t>24</w:t>
      </w:r>
      <w:r w:rsidR="00BB2CB4" w:rsidRPr="00EB7558">
        <w:rPr>
          <w:b/>
          <w:lang w:val="en-US"/>
        </w:rPr>
        <w:t>.1</w:t>
      </w:r>
      <w:r w:rsidR="000E2D6B" w:rsidRPr="00EB7558">
        <w:rPr>
          <w:b/>
          <w:lang w:val="en-US"/>
        </w:rPr>
        <w:t>2</w:t>
      </w:r>
      <w:r w:rsidR="00BB2CB4" w:rsidRPr="00EB7558">
        <w:rPr>
          <w:b/>
          <w:lang w:val="en-US"/>
        </w:rPr>
        <w:t>.2019</w:t>
      </w:r>
    </w:p>
    <w:p w:rsidR="00E73441" w:rsidRPr="00EB7558" w:rsidRDefault="00BB2CB4" w:rsidP="00081697">
      <w:pPr>
        <w:rPr>
          <w:b/>
          <w:lang w:val="en-US"/>
        </w:rPr>
      </w:pPr>
      <w:r w:rsidRPr="00EB7558">
        <w:rPr>
          <w:b/>
          <w:noProof/>
          <w:lang w:eastAsia="tr-TR"/>
        </w:rPr>
        <w:lastRenderedPageBreak/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4B6ADCBE" wp14:editId="5DA3465B">
                <wp:simplePos x="0" y="0"/>
                <wp:positionH relativeFrom="column">
                  <wp:posOffset>-29210</wp:posOffset>
                </wp:positionH>
                <wp:positionV relativeFrom="paragraph">
                  <wp:posOffset>61685</wp:posOffset>
                </wp:positionV>
                <wp:extent cx="1523818" cy="500743"/>
                <wp:effectExtent l="0" t="0" r="19685" b="1397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23818" cy="50074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958B5" w:rsidRPr="00966E54" w:rsidRDefault="00FF0B17">
                            <w:pPr>
                              <w:rPr>
                                <w:lang w:val="en-GB"/>
                              </w:rPr>
                            </w:pPr>
                            <w:r>
                              <w:t>Duration to complete Step-2</w:t>
                            </w:r>
                            <w:r w:rsidR="009958B5">
                              <w:t>: 10 day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2.3pt;margin-top:4.85pt;width:120pt;height:39.4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" fillcolor="white [3201]" strokecolor="red" strokeweight=".5pt">
                <v:textbox>
                  <w:txbxContent>
                    <w:p w:rsidR="009958B5" w:rsidRPr="00966E54" w:rsidRDefault="00FF0B17">
                      <w:pPr>
                        <w:rPr>
                          <w:lang w:val="en-GB"/>
                        </w:rPr>
                      </w:pPr>
                      <w:proofErr w:type="spellStart"/>
                      <w:r>
                        <w:t>Duration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to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complete</w:t>
                      </w:r>
                      <w:proofErr w:type="spellEnd"/>
                      <w:r>
                        <w:t xml:space="preserve"> Step-2</w:t>
                      </w:r>
                      <w:r w:rsidR="009958B5">
                        <w:t xml:space="preserve">: 10 </w:t>
                      </w:r>
                      <w:proofErr w:type="spellStart"/>
                      <w:r w:rsidR="009958B5">
                        <w:t>days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</w:p>
    <w:p w:rsidR="00E73441" w:rsidRPr="00EB7558" w:rsidRDefault="00E73441" w:rsidP="00081697">
      <w:pPr>
        <w:jc w:val="center"/>
        <w:rPr>
          <w:b/>
          <w:sz w:val="28"/>
          <w:szCs w:val="24"/>
          <w:lang w:val="en-US"/>
        </w:rPr>
      </w:pPr>
    </w:p>
    <w:p w:rsidR="00CB129A" w:rsidRPr="00EB7558" w:rsidRDefault="005B4276" w:rsidP="00081697">
      <w:pPr>
        <w:jc w:val="center"/>
        <w:rPr>
          <w:b/>
          <w:sz w:val="28"/>
          <w:szCs w:val="24"/>
          <w:lang w:val="en-US"/>
        </w:rPr>
      </w:pPr>
      <w:r w:rsidRPr="00EB7558">
        <w:rPr>
          <w:b/>
          <w:sz w:val="28"/>
          <w:szCs w:val="24"/>
          <w:lang w:val="en-US"/>
        </w:rPr>
        <w:t>EE4</w:t>
      </w:r>
      <w:r w:rsidR="000E2D6B" w:rsidRPr="00EB7558">
        <w:rPr>
          <w:b/>
          <w:sz w:val="28"/>
          <w:szCs w:val="24"/>
          <w:lang w:val="en-US"/>
        </w:rPr>
        <w:t xml:space="preserve">15 Step 2 </w:t>
      </w:r>
      <w:r w:rsidR="00DD2087" w:rsidRPr="00EB7558">
        <w:rPr>
          <w:b/>
          <w:sz w:val="28"/>
          <w:szCs w:val="24"/>
          <w:lang w:val="en-US"/>
        </w:rPr>
        <w:t>-</w:t>
      </w:r>
      <w:r w:rsidR="000E2D6B" w:rsidRPr="00EB7558">
        <w:rPr>
          <w:b/>
          <w:sz w:val="28"/>
          <w:szCs w:val="24"/>
          <w:lang w:val="en-US"/>
        </w:rPr>
        <w:t xml:space="preserve"> Inverse</w:t>
      </w:r>
      <w:r w:rsidR="00DD2087" w:rsidRPr="00EB7558">
        <w:rPr>
          <w:b/>
          <w:sz w:val="28"/>
          <w:szCs w:val="24"/>
          <w:lang w:val="en-US"/>
        </w:rPr>
        <w:t xml:space="preserve"> Problem </w:t>
      </w:r>
    </w:p>
    <w:p w:rsidR="005B4276" w:rsidRDefault="00966E54" w:rsidP="00081697">
      <w:pPr>
        <w:pStyle w:val="Balk1"/>
        <w:spacing w:after="240"/>
        <w:ind w:left="714" w:hanging="357"/>
      </w:pPr>
      <w:r w:rsidRPr="00EB7558">
        <w:t>Algorithm</w:t>
      </w:r>
    </w:p>
    <w:p w:rsidR="00156ED1" w:rsidRPr="00156ED1" w:rsidRDefault="00156ED1" w:rsidP="00081697">
      <w:pPr>
        <w:rPr>
          <w:lang w:val="en-US"/>
        </w:rPr>
      </w:pPr>
      <w:r>
        <w:t>General structure of the algorithm:</w:t>
      </w:r>
    </w:p>
    <w:p w:rsidR="008F2E6D" w:rsidRDefault="00156ED1" w:rsidP="00081697">
      <w:pPr>
        <w:keepNext/>
        <w:tabs>
          <w:tab w:val="left" w:pos="432"/>
        </w:tabs>
        <w:spacing w:after="0" w:line="360" w:lineRule="auto"/>
        <w:jc w:val="both"/>
      </w:pPr>
      <w:r w:rsidRPr="00156ED1">
        <w:rPr>
          <w:b/>
          <w:noProof/>
          <w:lang w:eastAsia="tr-TR"/>
        </w:rPr>
        <w:drawing>
          <wp:inline distT="0" distB="0" distL="0" distR="0" wp14:anchorId="5BCEE906" wp14:editId="2BCE6E76">
            <wp:extent cx="6480810" cy="1637665"/>
            <wp:effectExtent l="0" t="0" r="0" b="6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480810" cy="1637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6ED1" w:rsidRPr="00156ED1" w:rsidRDefault="008F2E6D" w:rsidP="00081697">
      <w:pPr>
        <w:pStyle w:val="ResimYazs"/>
        <w:jc w:val="center"/>
        <w:rPr>
          <w:b/>
          <w:lang w:val="en-US"/>
        </w:rPr>
      </w:pPr>
      <w:r>
        <w:t xml:space="preserve">Figure </w:t>
      </w:r>
      <w:fldSimple w:instr=" SEQ Figure \* ARABIC ">
        <w:r w:rsidR="00385038">
          <w:rPr>
            <w:noProof/>
          </w:rPr>
          <w:t>1</w:t>
        </w:r>
      </w:fldSimple>
      <w:r>
        <w:t xml:space="preserve">: </w:t>
      </w:r>
      <w:r w:rsidRPr="006F055C">
        <w:t>A brief flowchart of the overall algorithm.</w:t>
      </w:r>
    </w:p>
    <w:p w:rsidR="00461D4A" w:rsidRDefault="00D6593E" w:rsidP="00081697">
      <w:pPr>
        <w:tabs>
          <w:tab w:val="left" w:pos="432"/>
        </w:tabs>
        <w:spacing w:after="0" w:line="360" w:lineRule="auto"/>
        <w:jc w:val="both"/>
        <w:rPr>
          <w:lang w:val="en-US"/>
        </w:rPr>
      </w:pPr>
      <w:r>
        <w:rPr>
          <w:lang w:val="en-US"/>
        </w:rPr>
        <w:t>F</w:t>
      </w:r>
      <w:r w:rsidRPr="00EB7558">
        <w:rPr>
          <w:lang w:val="en-US"/>
        </w:rPr>
        <w:t>iltering part</w:t>
      </w:r>
      <w:r>
        <w:rPr>
          <w:lang w:val="en-US"/>
        </w:rPr>
        <w:t xml:space="preserve"> from the software:</w:t>
      </w:r>
    </w:p>
    <w:p w:rsidR="00D6593E" w:rsidRPr="00D6593E" w:rsidRDefault="00D6593E" w:rsidP="00081697">
      <w:pPr>
        <w:tabs>
          <w:tab w:val="left" w:pos="432"/>
        </w:tabs>
        <w:spacing w:after="0" w:line="240" w:lineRule="auto"/>
        <w:jc w:val="both"/>
        <w:rPr>
          <w:lang w:val="en-US"/>
        </w:rPr>
      </w:pPr>
      <w:r w:rsidRPr="00D6593E">
        <w:rPr>
          <w:lang w:val="en-US"/>
        </w:rPr>
        <w:t>def ramp_filter():</w:t>
      </w:r>
    </w:p>
    <w:p w:rsidR="00D6593E" w:rsidRPr="00D6593E" w:rsidRDefault="00D6593E" w:rsidP="00081697">
      <w:pPr>
        <w:tabs>
          <w:tab w:val="left" w:pos="432"/>
        </w:tabs>
        <w:spacing w:after="0" w:line="240" w:lineRule="auto"/>
        <w:jc w:val="both"/>
        <w:rPr>
          <w:lang w:val="en-US"/>
        </w:rPr>
      </w:pPr>
      <w:r w:rsidRPr="00D6593E">
        <w:rPr>
          <w:lang w:val="en-US"/>
        </w:rPr>
        <w:tab/>
        <w:t>fft_of_projection = fft2(image_to_be_reconstructed)</w:t>
      </w:r>
      <w:r>
        <w:rPr>
          <w:lang w:val="en-US"/>
        </w:rPr>
        <w:tab/>
      </w:r>
      <w:r w:rsidR="009958B5">
        <w:rPr>
          <w:lang w:val="en-US"/>
        </w:rPr>
        <w:tab/>
      </w:r>
      <w:r>
        <w:rPr>
          <w:lang w:val="en-US"/>
        </w:rPr>
        <w:t># Take FFT of the projection data</w:t>
      </w:r>
    </w:p>
    <w:p w:rsidR="00D6593E" w:rsidRDefault="00D6593E" w:rsidP="00081697">
      <w:pPr>
        <w:tabs>
          <w:tab w:val="left" w:pos="432"/>
        </w:tabs>
        <w:spacing w:after="0" w:line="240" w:lineRule="auto"/>
        <w:jc w:val="both"/>
        <w:rPr>
          <w:lang w:val="en-US"/>
        </w:rPr>
      </w:pPr>
      <w:r w:rsidRPr="00D6593E">
        <w:rPr>
          <w:lang w:val="en-US"/>
        </w:rPr>
        <w:tab/>
      </w:r>
      <w:r w:rsidR="009958B5" w:rsidRPr="009958B5">
        <w:rPr>
          <w:lang w:val="en-US"/>
        </w:rPr>
        <w:t>t = np.linspace(0, 1, number_of_sampling_points)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# Design the ramp filter</w:t>
      </w:r>
    </w:p>
    <w:p w:rsidR="009958B5" w:rsidRPr="00D6593E" w:rsidRDefault="009958B5" w:rsidP="00081697">
      <w:pPr>
        <w:tabs>
          <w:tab w:val="left" w:pos="432"/>
        </w:tabs>
        <w:spacing w:after="0" w:line="240" w:lineRule="auto"/>
        <w:jc w:val="both"/>
        <w:rPr>
          <w:lang w:val="en-US"/>
        </w:rPr>
      </w:pPr>
      <w:r>
        <w:rPr>
          <w:lang w:val="en-US"/>
        </w:rPr>
        <w:tab/>
      </w:r>
      <w:r w:rsidRPr="009958B5">
        <w:rPr>
          <w:lang w:val="en-US"/>
        </w:rPr>
        <w:t>high_pass_filter = abs(abs(signal.sawtooth(2 * pi * t))-1)</w:t>
      </w:r>
    </w:p>
    <w:p w:rsidR="00D6593E" w:rsidRPr="00D6593E" w:rsidRDefault="00D6593E" w:rsidP="00081697">
      <w:pPr>
        <w:tabs>
          <w:tab w:val="left" w:pos="432"/>
        </w:tabs>
        <w:spacing w:after="0" w:line="240" w:lineRule="auto"/>
        <w:jc w:val="both"/>
        <w:rPr>
          <w:lang w:val="en-US"/>
        </w:rPr>
      </w:pPr>
    </w:p>
    <w:p w:rsidR="00D6593E" w:rsidRPr="00D6593E" w:rsidRDefault="00D6593E" w:rsidP="00081697">
      <w:pPr>
        <w:tabs>
          <w:tab w:val="left" w:pos="432"/>
        </w:tabs>
        <w:spacing w:after="0" w:line="240" w:lineRule="auto"/>
        <w:jc w:val="both"/>
        <w:rPr>
          <w:lang w:val="en-US"/>
        </w:rPr>
      </w:pPr>
      <w:r w:rsidRPr="00D6593E">
        <w:rPr>
          <w:lang w:val="en-US"/>
        </w:rPr>
        <w:tab/>
        <w:t>filtered_fft_of_projection = fft_of_projection * high_pass_filter</w:t>
      </w:r>
      <w:r>
        <w:rPr>
          <w:lang w:val="en-US"/>
        </w:rPr>
        <w:tab/>
        <w:t># Filter out the low frequency content</w:t>
      </w:r>
    </w:p>
    <w:p w:rsidR="00D6593E" w:rsidRPr="00D6593E" w:rsidRDefault="00D6593E" w:rsidP="00081697">
      <w:pPr>
        <w:tabs>
          <w:tab w:val="left" w:pos="432"/>
        </w:tabs>
        <w:spacing w:after="0" w:line="240" w:lineRule="auto"/>
        <w:jc w:val="both"/>
        <w:rPr>
          <w:lang w:val="en-US"/>
        </w:rPr>
      </w:pPr>
    </w:p>
    <w:p w:rsidR="00D6593E" w:rsidRPr="00D6593E" w:rsidRDefault="00D6593E" w:rsidP="00081697">
      <w:pPr>
        <w:tabs>
          <w:tab w:val="left" w:pos="432"/>
        </w:tabs>
        <w:spacing w:after="0" w:line="240" w:lineRule="auto"/>
        <w:jc w:val="both"/>
        <w:rPr>
          <w:lang w:val="en-US"/>
        </w:rPr>
      </w:pPr>
      <w:r w:rsidRPr="00D6593E">
        <w:rPr>
          <w:lang w:val="en-US"/>
        </w:rPr>
        <w:tab/>
        <w:t>ifft_of_projection = ifft2(filtered_fft_of_projection)</w:t>
      </w:r>
      <w:r>
        <w:rPr>
          <w:lang w:val="en-US"/>
        </w:rPr>
        <w:tab/>
      </w:r>
      <w:r w:rsidR="009958B5">
        <w:rPr>
          <w:lang w:val="en-US"/>
        </w:rPr>
        <w:tab/>
      </w:r>
      <w:r>
        <w:rPr>
          <w:lang w:val="en-US"/>
        </w:rPr>
        <w:t># Take IFFT of the filtered projection data</w:t>
      </w:r>
      <w:r w:rsidR="001043EE">
        <w:rPr>
          <w:lang w:val="en-US"/>
        </w:rPr>
        <w:t xml:space="preserve"> </w:t>
      </w:r>
    </w:p>
    <w:p w:rsidR="005750FC" w:rsidRDefault="00D6593E" w:rsidP="00081697">
      <w:pPr>
        <w:tabs>
          <w:tab w:val="left" w:pos="432"/>
        </w:tabs>
        <w:spacing w:after="0" w:line="240" w:lineRule="auto"/>
        <w:jc w:val="both"/>
        <w:rPr>
          <w:lang w:val="en-US"/>
        </w:rPr>
      </w:pPr>
      <w:r w:rsidRPr="00D6593E">
        <w:rPr>
          <w:lang w:val="en-US"/>
        </w:rPr>
        <w:tab/>
        <w:t xml:space="preserve">return </w:t>
      </w:r>
      <w:r w:rsidR="00431081" w:rsidRPr="001043EE">
        <w:rPr>
          <w:lang w:val="en-US"/>
        </w:rPr>
        <w:t>ifft_of_projection</w:t>
      </w:r>
      <w:r w:rsidR="00431081">
        <w:rPr>
          <w:lang w:val="en-US"/>
        </w:rPr>
        <w:t>.tolist()</w:t>
      </w:r>
    </w:p>
    <w:p w:rsidR="005750FC" w:rsidRDefault="005750FC" w:rsidP="00081697">
      <w:pPr>
        <w:tabs>
          <w:tab w:val="left" w:pos="432"/>
        </w:tabs>
        <w:spacing w:after="0" w:line="240" w:lineRule="auto"/>
        <w:jc w:val="both"/>
        <w:rPr>
          <w:lang w:val="en-US"/>
        </w:rPr>
      </w:pPr>
    </w:p>
    <w:p w:rsidR="005750FC" w:rsidRPr="005750FC" w:rsidRDefault="009958B5" w:rsidP="00081697">
      <w:pPr>
        <w:tabs>
          <w:tab w:val="left" w:pos="432"/>
        </w:tabs>
        <w:spacing w:after="0" w:line="240" w:lineRule="auto"/>
        <w:jc w:val="both"/>
        <w:rPr>
          <w:lang w:val="en-US"/>
        </w:rPr>
      </w:pPr>
      <w:r w:rsidRPr="008F2E6D">
        <w:rPr>
          <w:noProof/>
          <w:lang w:eastAsia="tr-TR"/>
        </w:rPr>
        <w:drawing>
          <wp:anchor distT="0" distB="0" distL="114300" distR="114300" simplePos="0" relativeHeight="251658752" behindDoc="0" locked="0" layoutInCell="1" allowOverlap="0" wp14:anchorId="29707232" wp14:editId="59D9AD06">
            <wp:simplePos x="0" y="0"/>
            <wp:positionH relativeFrom="column">
              <wp:posOffset>2540</wp:posOffset>
            </wp:positionH>
            <wp:positionV relativeFrom="paragraph">
              <wp:posOffset>0</wp:posOffset>
            </wp:positionV>
            <wp:extent cx="2806700" cy="2117725"/>
            <wp:effectExtent l="0" t="0" r="0" b="0"/>
            <wp:wrapSquare wrapText="right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6700" cy="2117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750FC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0ECF9640" wp14:editId="4CC3CB46">
                <wp:simplePos x="0" y="0"/>
                <wp:positionH relativeFrom="column">
                  <wp:posOffset>2540</wp:posOffset>
                </wp:positionH>
                <wp:positionV relativeFrom="paragraph">
                  <wp:posOffset>2186305</wp:posOffset>
                </wp:positionV>
                <wp:extent cx="2806700" cy="635"/>
                <wp:effectExtent l="0" t="0" r="0" b="0"/>
                <wp:wrapSquare wrapText="bothSides"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067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9958B5" w:rsidRPr="00134722" w:rsidRDefault="009958B5" w:rsidP="005750FC">
                            <w:pPr>
                              <w:pStyle w:val="ResimYazs"/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 w:rsidR="00385038">
                                <w:rPr>
                                  <w:noProof/>
                                </w:rPr>
                                <w:t>2</w:t>
                              </w:r>
                            </w:fldSimple>
                            <w:r>
                              <w:t xml:space="preserve">: </w:t>
                            </w:r>
                            <w:r w:rsidRPr="00067FC3">
                              <w:t>Implemented ramp filter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7" type="#_x0000_t202" style="position:absolute;left:0;text-align:left;margin-left:.2pt;margin-top:172.15pt;width:221pt;height:.05pt;z-index:251660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" stroked="f">
                <v:textbox style="mso-fit-shape-to-text:t" inset="0,0,0,0">
                  <w:txbxContent>
                    <w:p w:rsidR="009958B5" w:rsidRPr="00134722" w:rsidRDefault="009958B5" w:rsidP="005750FC">
                      <w:pPr>
                        <w:pStyle w:val="ResimYazs"/>
                      </w:pPr>
                      <w:r>
                        <w:t xml:space="preserve">Figure </w:t>
                      </w:r>
                      <w:fldSimple w:instr=" SEQ Figure \* ARABIC ">
                        <w:r w:rsidR="00385038">
                          <w:rPr>
                            <w:noProof/>
                          </w:rPr>
                          <w:t>2</w:t>
                        </w:r>
                      </w:fldSimple>
                      <w:r>
                        <w:t xml:space="preserve">: </w:t>
                      </w:r>
                      <w:r w:rsidRPr="00067FC3">
                        <w:t>Implemented ramp filter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5750FC" w:rsidRDefault="005750FC" w:rsidP="00081697"/>
    <w:p w:rsidR="005750FC" w:rsidRDefault="005750FC" w:rsidP="00081697">
      <w:pPr>
        <w:rPr>
          <w:lang w:val="en-US"/>
        </w:rPr>
      </w:pPr>
      <w:r>
        <w:rPr>
          <w:lang w:val="en-US"/>
        </w:rPr>
        <w:t xml:space="preserve">The procedure of filtering part is very straightforward. To design the filter, I produced a ramp shaped curve. After multiplying the filter with FFT of the projection data, I have taken IFFT of the result and the back-projection data is </w:t>
      </w:r>
      <w:r w:rsidR="00431081">
        <w:rPr>
          <w:lang w:val="en-US"/>
        </w:rPr>
        <w:t>formed</w:t>
      </w:r>
      <w:r>
        <w:rPr>
          <w:lang w:val="en-US"/>
        </w:rPr>
        <w:t xml:space="preserve">. The plot of the </w:t>
      </w:r>
      <w:r w:rsidRPr="00EB7558">
        <w:rPr>
          <w:lang w:val="en-US"/>
        </w:rPr>
        <w:t>implemented filter</w:t>
      </w:r>
      <w:r>
        <w:rPr>
          <w:lang w:val="en-US"/>
        </w:rPr>
        <w:t xml:space="preserve"> is given in Figure 2.</w:t>
      </w:r>
    </w:p>
    <w:p w:rsidR="005750FC" w:rsidRDefault="009958B5" w:rsidP="00081697">
      <w:pPr>
        <w:tabs>
          <w:tab w:val="left" w:pos="4485"/>
        </w:tabs>
      </w:pPr>
      <w:r>
        <w:tab/>
      </w:r>
    </w:p>
    <w:p w:rsidR="009958B5" w:rsidRDefault="009958B5" w:rsidP="00081697">
      <w:pPr>
        <w:tabs>
          <w:tab w:val="left" w:pos="4485"/>
        </w:tabs>
      </w:pPr>
    </w:p>
    <w:p w:rsidR="009958B5" w:rsidRDefault="009958B5" w:rsidP="00081697">
      <w:pPr>
        <w:tabs>
          <w:tab w:val="left" w:pos="4485"/>
        </w:tabs>
      </w:pPr>
    </w:p>
    <w:p w:rsidR="00431081" w:rsidRPr="005750FC" w:rsidRDefault="00431081" w:rsidP="00081697">
      <w:pPr>
        <w:tabs>
          <w:tab w:val="left" w:pos="4485"/>
        </w:tabs>
      </w:pPr>
    </w:p>
    <w:p w:rsidR="005750FC" w:rsidRDefault="005750FC" w:rsidP="00081697">
      <w:pPr>
        <w:pStyle w:val="Balk1"/>
        <w:spacing w:after="240"/>
        <w:ind w:left="714" w:hanging="357"/>
        <w:rPr>
          <w:rFonts w:ascii="Calibri" w:hAnsi="Calibri" w:cs="Calibri"/>
          <w:color w:val="000000"/>
        </w:rPr>
      </w:pPr>
      <w:r w:rsidRPr="00EB7558">
        <w:lastRenderedPageBreak/>
        <w:t>Results and Comments</w:t>
      </w:r>
    </w:p>
    <w:p w:rsidR="00353605" w:rsidRPr="00EB7558" w:rsidRDefault="00353605" w:rsidP="00081697">
      <w:pPr>
        <w:rPr>
          <w:rFonts w:ascii="Calibri" w:hAnsi="Calibri" w:cs="Calibri"/>
          <w:b/>
          <w:color w:val="000000"/>
          <w:sz w:val="24"/>
          <w:u w:val="single"/>
          <w:lang w:val="en-US"/>
        </w:rPr>
      </w:pPr>
      <w:r w:rsidRPr="00EB7558">
        <w:rPr>
          <w:rStyle w:val="fontstyle01"/>
          <w:b/>
          <w:sz w:val="24"/>
          <w:u w:val="single"/>
          <w:lang w:val="en-US"/>
        </w:rPr>
        <w:t>Output 1:</w:t>
      </w:r>
    </w:p>
    <w:tbl>
      <w:tblPr>
        <w:tblStyle w:val="TabloKlavuzu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37"/>
        <w:gridCol w:w="3509"/>
        <w:gridCol w:w="3255"/>
      </w:tblGrid>
      <w:tr w:rsidR="004014BF" w:rsidRPr="00EB7558" w:rsidTr="00D24A16">
        <w:tc>
          <w:tcPr>
            <w:tcW w:w="3437" w:type="dxa"/>
          </w:tcPr>
          <w:p w:rsidR="004014BF" w:rsidRPr="00EB7558" w:rsidRDefault="004014BF" w:rsidP="00081697">
            <w:pPr>
              <w:tabs>
                <w:tab w:val="left" w:pos="432"/>
              </w:tabs>
              <w:spacing w:line="360" w:lineRule="auto"/>
              <w:jc w:val="both"/>
              <w:rPr>
                <w:b/>
                <w:lang w:val="en-US"/>
              </w:rPr>
            </w:pPr>
            <w:r w:rsidRPr="00EB7558">
              <w:rPr>
                <w:noProof/>
                <w:lang w:eastAsia="tr-TR"/>
              </w:rPr>
              <w:drawing>
                <wp:inline distT="0" distB="0" distL="0" distR="0" wp14:anchorId="0E5A14D9" wp14:editId="30DE8932">
                  <wp:extent cx="2045677" cy="156410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524" t="5101" r="6759" b="5432"/>
                          <a:stretch/>
                        </pic:blipFill>
                        <pic:spPr bwMode="auto">
                          <a:xfrm>
                            <a:off x="0" y="0"/>
                            <a:ext cx="2051732" cy="15687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09" w:type="dxa"/>
          </w:tcPr>
          <w:p w:rsidR="004014BF" w:rsidRPr="00EB7558" w:rsidRDefault="008569F9" w:rsidP="00081697">
            <w:pPr>
              <w:tabs>
                <w:tab w:val="left" w:pos="432"/>
              </w:tabs>
              <w:spacing w:line="360" w:lineRule="auto"/>
              <w:jc w:val="both"/>
              <w:rPr>
                <w:b/>
                <w:lang w:val="en-US"/>
              </w:rPr>
            </w:pPr>
            <w:r w:rsidRPr="00EB7558">
              <w:rPr>
                <w:b/>
                <w:noProof/>
                <w:lang w:eastAsia="tr-TR"/>
              </w:rPr>
              <w:drawing>
                <wp:inline distT="0" distB="0" distL="0" distR="0" wp14:anchorId="64421E20" wp14:editId="578A9F18">
                  <wp:extent cx="1846053" cy="1601451"/>
                  <wp:effectExtent l="0" t="0" r="1905" b="0"/>
                  <wp:docPr id="3" name="Resi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9039" cy="16040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5" w:type="dxa"/>
          </w:tcPr>
          <w:p w:rsidR="004014BF" w:rsidRPr="00EB7558" w:rsidRDefault="008569F9" w:rsidP="00081697">
            <w:pPr>
              <w:tabs>
                <w:tab w:val="left" w:pos="432"/>
              </w:tabs>
              <w:spacing w:line="360" w:lineRule="auto"/>
              <w:jc w:val="both"/>
              <w:rPr>
                <w:b/>
                <w:lang w:val="en-US"/>
              </w:rPr>
            </w:pPr>
            <w:r w:rsidRPr="00EB7558">
              <w:rPr>
                <w:b/>
                <w:noProof/>
                <w:lang w:eastAsia="tr-TR"/>
              </w:rPr>
              <w:drawing>
                <wp:inline distT="0" distB="0" distL="0" distR="0" wp14:anchorId="7C064404" wp14:editId="176C47AA">
                  <wp:extent cx="1871932" cy="1591918"/>
                  <wp:effectExtent l="0" t="0" r="0" b="8890"/>
                  <wp:docPr id="1" name="Resi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0270" cy="15905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4A16" w:rsidRPr="00EB7558" w:rsidTr="00D24A16">
        <w:trPr>
          <w:trHeight w:val="120"/>
        </w:trPr>
        <w:tc>
          <w:tcPr>
            <w:tcW w:w="3437" w:type="dxa"/>
          </w:tcPr>
          <w:p w:rsidR="00D24A16" w:rsidRPr="00EB7558" w:rsidRDefault="00D24A16" w:rsidP="00081697">
            <w:pPr>
              <w:tabs>
                <w:tab w:val="left" w:pos="432"/>
              </w:tabs>
              <w:spacing w:line="360" w:lineRule="auto"/>
              <w:jc w:val="center"/>
              <w:rPr>
                <w:noProof/>
                <w:sz w:val="18"/>
                <w:lang w:val="en-US" w:eastAsia="tr-TR"/>
              </w:rPr>
            </w:pPr>
            <w:r w:rsidRPr="00EB7558">
              <w:rPr>
                <w:noProof/>
                <w:sz w:val="18"/>
                <w:lang w:val="en-US" w:eastAsia="tr-TR"/>
              </w:rPr>
              <w:t>(a)</w:t>
            </w:r>
          </w:p>
        </w:tc>
        <w:tc>
          <w:tcPr>
            <w:tcW w:w="3509" w:type="dxa"/>
          </w:tcPr>
          <w:p w:rsidR="00D24A16" w:rsidRPr="00EB7558" w:rsidRDefault="00D24A16" w:rsidP="00081697">
            <w:pPr>
              <w:tabs>
                <w:tab w:val="left" w:pos="432"/>
              </w:tabs>
              <w:spacing w:line="360" w:lineRule="auto"/>
              <w:jc w:val="center"/>
              <w:rPr>
                <w:b/>
                <w:noProof/>
                <w:sz w:val="18"/>
                <w:lang w:val="en-US" w:eastAsia="tr-TR"/>
              </w:rPr>
            </w:pPr>
            <w:r w:rsidRPr="00EB7558">
              <w:rPr>
                <w:noProof/>
                <w:sz w:val="18"/>
                <w:lang w:val="en-US" w:eastAsia="tr-TR"/>
              </w:rPr>
              <w:t>(b)</w:t>
            </w:r>
          </w:p>
        </w:tc>
        <w:tc>
          <w:tcPr>
            <w:tcW w:w="3255" w:type="dxa"/>
          </w:tcPr>
          <w:p w:rsidR="00D24A16" w:rsidRPr="00EB7558" w:rsidRDefault="00D24A16" w:rsidP="00081697">
            <w:pPr>
              <w:tabs>
                <w:tab w:val="left" w:pos="432"/>
              </w:tabs>
              <w:spacing w:line="360" w:lineRule="auto"/>
              <w:jc w:val="center"/>
              <w:rPr>
                <w:noProof/>
                <w:sz w:val="18"/>
                <w:lang w:val="en-US" w:eastAsia="tr-TR"/>
              </w:rPr>
            </w:pPr>
            <w:r w:rsidRPr="00EB7558">
              <w:rPr>
                <w:noProof/>
                <w:sz w:val="18"/>
                <w:lang w:val="en-US" w:eastAsia="tr-TR"/>
              </w:rPr>
              <w:t>(c)</w:t>
            </w:r>
          </w:p>
        </w:tc>
      </w:tr>
    </w:tbl>
    <w:p w:rsidR="00925106" w:rsidRDefault="005E68DD" w:rsidP="00081697">
      <w:pPr>
        <w:pStyle w:val="ResimYazs"/>
        <w:rPr>
          <w:lang w:val="en-US"/>
        </w:rPr>
      </w:pPr>
      <w:r w:rsidRPr="00EB7558">
        <w:rPr>
          <w:lang w:val="en-US"/>
        </w:rPr>
        <w:t xml:space="preserve">Figure </w:t>
      </w:r>
      <w:r w:rsidR="007F4CB3" w:rsidRPr="00EB7558">
        <w:rPr>
          <w:lang w:val="en-US"/>
        </w:rPr>
        <w:fldChar w:fldCharType="begin"/>
      </w:r>
      <w:r w:rsidR="007F4CB3" w:rsidRPr="00EB7558">
        <w:rPr>
          <w:lang w:val="en-US"/>
        </w:rPr>
        <w:instrText xml:space="preserve"> SEQ Figure \* ARABIC </w:instrText>
      </w:r>
      <w:r w:rsidR="007F4CB3" w:rsidRPr="00EB7558">
        <w:rPr>
          <w:lang w:val="en-US"/>
        </w:rPr>
        <w:fldChar w:fldCharType="separate"/>
      </w:r>
      <w:r w:rsidR="00385038">
        <w:rPr>
          <w:noProof/>
          <w:lang w:val="en-US"/>
        </w:rPr>
        <w:t>3</w:t>
      </w:r>
      <w:r w:rsidR="007F4CB3" w:rsidRPr="00EB7558">
        <w:rPr>
          <w:noProof/>
          <w:lang w:val="en-US"/>
        </w:rPr>
        <w:fldChar w:fldCharType="end"/>
      </w:r>
      <w:r w:rsidR="005750FC">
        <w:rPr>
          <w:noProof/>
          <w:lang w:val="en-US"/>
        </w:rPr>
        <w:t>:</w:t>
      </w:r>
      <w:r w:rsidRPr="00EB7558">
        <w:rPr>
          <w:lang w:val="en-US"/>
        </w:rPr>
        <w:t xml:space="preserve"> </w:t>
      </w:r>
      <w:r w:rsidR="00B339C4" w:rsidRPr="00EB7558">
        <w:rPr>
          <w:lang w:val="en-US"/>
        </w:rPr>
        <w:t xml:space="preserve">(a) </w:t>
      </w:r>
      <w:r w:rsidRPr="00EB7558">
        <w:rPr>
          <w:lang w:val="en-US"/>
        </w:rPr>
        <w:t xml:space="preserve">The square image </w:t>
      </w:r>
      <w:r w:rsidR="00B339C4" w:rsidRPr="00EB7558">
        <w:rPr>
          <w:lang w:val="en-US"/>
        </w:rPr>
        <w:t xml:space="preserve">(b) </w:t>
      </w:r>
      <w:r w:rsidRPr="00EB7558">
        <w:rPr>
          <w:lang w:val="en-US"/>
        </w:rPr>
        <w:t xml:space="preserve">Reconstructed image without filtering </w:t>
      </w:r>
      <w:r w:rsidR="00B339C4" w:rsidRPr="00EB7558">
        <w:rPr>
          <w:lang w:val="en-US"/>
        </w:rPr>
        <w:t>(c) Reconstructed image</w:t>
      </w:r>
      <w:r w:rsidRPr="00EB7558">
        <w:rPr>
          <w:lang w:val="en-US"/>
        </w:rPr>
        <w:t xml:space="preserve"> with filtering when the number of beams=100 and step size=</w:t>
      </w:r>
      <m:oMath>
        <m:sSup>
          <m:sSupPr>
            <m:ctrlPr>
              <w:rPr>
                <w:rFonts w:ascii="Cambria Math" w:hAnsi="Cambria Math"/>
                <w:lang w:val="en-US"/>
              </w:rPr>
            </m:ctrlPr>
          </m:sSupPr>
          <m:e>
            <m:r>
              <w:rPr>
                <w:rFonts w:ascii="Cambria Math" w:hAnsi="Cambria Math"/>
                <w:lang w:val="en-US"/>
              </w:rPr>
              <m:t>6</m:t>
            </m:r>
          </m:e>
          <m:sup>
            <m:r>
              <w:rPr>
                <w:rFonts w:ascii="Cambria Math" w:hAnsi="Cambria Math" w:cs="Cambria Math"/>
                <w:lang w:val="en-US"/>
              </w:rPr>
              <m:t>∘</m:t>
            </m:r>
          </m:sup>
        </m:sSup>
      </m:oMath>
      <w:r w:rsidR="005750FC">
        <w:rPr>
          <w:lang w:val="en-US"/>
        </w:rPr>
        <w:t>.</w:t>
      </w:r>
      <w:r w:rsidRPr="00EB7558">
        <w:rPr>
          <w:lang w:val="en-US"/>
        </w:rPr>
        <w:t xml:space="preserve"> Ramp type filter is used.</w:t>
      </w:r>
    </w:p>
    <w:p w:rsidR="005750FC" w:rsidRPr="005750FC" w:rsidRDefault="005750FC" w:rsidP="00081697">
      <w:pPr>
        <w:rPr>
          <w:lang w:val="en-US"/>
        </w:rPr>
      </w:pPr>
    </w:p>
    <w:p w:rsidR="008569F9" w:rsidRDefault="008569F9" w:rsidP="00081697">
      <w:pPr>
        <w:rPr>
          <w:lang w:val="en-US"/>
        </w:rPr>
      </w:pPr>
      <w:r w:rsidRPr="00EB7558">
        <w:rPr>
          <w:b/>
          <w:u w:val="single"/>
          <w:lang w:val="en-US"/>
        </w:rPr>
        <w:t>Comment-</w:t>
      </w:r>
      <w:r w:rsidR="003714B8" w:rsidRPr="00EB7558">
        <w:rPr>
          <w:b/>
          <w:u w:val="single"/>
          <w:lang w:val="en-US"/>
        </w:rPr>
        <w:t>1:</w:t>
      </w:r>
      <w:r w:rsidRPr="00EB7558">
        <w:rPr>
          <w:b/>
          <w:lang w:val="en-US"/>
        </w:rPr>
        <w:t xml:space="preserve"> </w:t>
      </w:r>
    </w:p>
    <w:p w:rsidR="003D2CD9" w:rsidRDefault="00C87B26" w:rsidP="00081697">
      <w:pPr>
        <w:ind w:firstLine="708"/>
        <w:rPr>
          <w:lang w:val="en-US"/>
        </w:rPr>
      </w:pPr>
      <w:r>
        <w:rPr>
          <w:lang w:val="en-US"/>
        </w:rPr>
        <w:t xml:space="preserve">The </w:t>
      </w:r>
      <w:r w:rsidRPr="00EB7558">
        <w:rPr>
          <w:lang w:val="en-US"/>
        </w:rPr>
        <w:t>image reconstructed without filter is</w:t>
      </w:r>
      <w:r>
        <w:rPr>
          <w:lang w:val="en-US"/>
        </w:rPr>
        <w:t xml:space="preserve"> severely</w:t>
      </w:r>
      <w:r w:rsidRPr="00EB7558">
        <w:rPr>
          <w:lang w:val="en-US"/>
        </w:rPr>
        <w:t xml:space="preserve"> blurred</w:t>
      </w:r>
      <w:r w:rsidR="008D5EAC">
        <w:rPr>
          <w:lang w:val="en-US"/>
        </w:rPr>
        <w:t xml:space="preserve"> </w:t>
      </w:r>
      <w:r>
        <w:rPr>
          <w:lang w:val="en-US"/>
        </w:rPr>
        <w:t xml:space="preserve">because low frequency </w:t>
      </w:r>
      <w:r w:rsidR="0073485D">
        <w:rPr>
          <w:lang w:val="en-US"/>
        </w:rPr>
        <w:t>content of the image gets amplified while the high frequency content gets diminish by</w:t>
      </w:r>
      <w:r w:rsidR="00F536A1">
        <w:rPr>
          <w:lang w:val="en-US"/>
        </w:rPr>
        <w:t xml:space="preserve"> being weighted</w:t>
      </w:r>
      <w:r w:rsidR="0073485D">
        <w:rPr>
          <w:lang w:val="en-US"/>
        </w:rPr>
        <w:t xml:space="preserve"> non-uniformly</w:t>
      </w:r>
      <w:r w:rsidR="00012671">
        <w:rPr>
          <w:lang w:val="en-US"/>
        </w:rPr>
        <w:t xml:space="preserve"> (Actually still it should have had resemblance to the original image but an unknown reason</w:t>
      </w:r>
      <w:r w:rsidR="0045035F">
        <w:rPr>
          <w:lang w:val="en-US"/>
        </w:rPr>
        <w:t xml:space="preserve"> causes this condition, possibly</w:t>
      </w:r>
      <w:bookmarkStart w:id="0" w:name="_GoBack"/>
      <w:bookmarkEnd w:id="0"/>
      <w:r w:rsidR="00012671">
        <w:rPr>
          <w:lang w:val="en-US"/>
        </w:rPr>
        <w:t xml:space="preserve"> due to a mistake in the code). </w:t>
      </w:r>
      <w:r w:rsidR="0073485D">
        <w:rPr>
          <w:lang w:val="en-US"/>
        </w:rPr>
        <w:t xml:space="preserve">The effect of the filter is the compensation the non-uniform weighting </w:t>
      </w:r>
      <w:r w:rsidR="00F536A1">
        <w:rPr>
          <w:lang w:val="en-US"/>
        </w:rPr>
        <w:t>in</w:t>
      </w:r>
      <w:r w:rsidR="0073485D">
        <w:rPr>
          <w:lang w:val="en-US"/>
        </w:rPr>
        <w:t xml:space="preserve"> the 2D Fourier </w:t>
      </w:r>
      <w:r w:rsidR="00F536A1">
        <w:rPr>
          <w:lang w:val="en-US"/>
        </w:rPr>
        <w:t>space</w:t>
      </w:r>
      <w:r w:rsidR="0073485D">
        <w:rPr>
          <w:lang w:val="en-US"/>
        </w:rPr>
        <w:t>.</w:t>
      </w:r>
      <w:r w:rsidR="00673B11">
        <w:rPr>
          <w:lang w:val="en-US"/>
        </w:rPr>
        <w:t xml:space="preserve"> We use basically a high-pass filter. </w:t>
      </w:r>
      <w:r w:rsidR="0073485D">
        <w:rPr>
          <w:lang w:val="en-US"/>
        </w:rPr>
        <w:t xml:space="preserve"> </w:t>
      </w:r>
    </w:p>
    <w:p w:rsidR="00EA52B4" w:rsidRDefault="00E7345E" w:rsidP="00081697">
      <w:pPr>
        <w:ind w:firstLine="708"/>
        <w:rPr>
          <w:lang w:val="en-US"/>
        </w:rPr>
      </w:pPr>
      <w:r>
        <w:rPr>
          <w:lang w:val="en-US"/>
        </w:rPr>
        <w:t xml:space="preserve">To </w:t>
      </w:r>
      <w:r w:rsidRPr="00E7345E">
        <w:rPr>
          <w:rFonts w:ascii="Calibri" w:hAnsi="Calibri" w:cs="Calibri"/>
          <w:color w:val="000000"/>
          <w:lang w:val="en-US"/>
        </w:rPr>
        <w:t>quantitatively</w:t>
      </w:r>
      <w:r w:rsidRPr="00EB7558">
        <w:rPr>
          <w:lang w:val="en-US"/>
        </w:rPr>
        <w:t xml:space="preserve"> compare the reconstructed image with the original imag</w:t>
      </w:r>
      <w:r w:rsidR="00F536A1">
        <w:rPr>
          <w:lang w:val="en-US"/>
        </w:rPr>
        <w:t>e</w:t>
      </w:r>
      <w:r>
        <w:rPr>
          <w:lang w:val="en-US"/>
        </w:rPr>
        <w:t>, we can use mean squared error approach (MSE). The closer the MSE to zero, the better the image is</w:t>
      </w:r>
      <w:r w:rsidR="00957CDD">
        <w:rPr>
          <w:lang w:val="en-US"/>
        </w:rPr>
        <w:t xml:space="preserve"> reconstructed</w:t>
      </w:r>
      <w:r>
        <w:rPr>
          <w:lang w:val="en-US"/>
        </w:rPr>
        <w:t xml:space="preserve">. </w:t>
      </w:r>
    </w:p>
    <w:p w:rsidR="008569F9" w:rsidRPr="005750FC" w:rsidRDefault="00E7345E" w:rsidP="00081697">
      <w:pPr>
        <w:ind w:firstLine="708"/>
        <w:rPr>
          <w:b/>
          <w:lang w:val="en-US"/>
        </w:rPr>
      </w:pPr>
      <w:r>
        <w:rPr>
          <w:lang w:val="en-US"/>
        </w:rPr>
        <w:t>MSE values for filtered and</w:t>
      </w:r>
      <w:r w:rsidR="00F536A1">
        <w:rPr>
          <w:lang w:val="en-US"/>
        </w:rPr>
        <w:t xml:space="preserve"> unfiltered cases are as follows</w:t>
      </w:r>
      <w:r w:rsidR="00344867">
        <w:rPr>
          <w:lang w:val="en-US"/>
        </w:rPr>
        <w:t>, respectively</w:t>
      </w:r>
      <w:r w:rsidR="00F536A1">
        <w:rPr>
          <w:lang w:val="en-US"/>
        </w:rPr>
        <w:t>:</w:t>
      </w:r>
      <w:r>
        <w:rPr>
          <w:lang w:val="en-US"/>
        </w:rPr>
        <w:t xml:space="preserve"> </w:t>
      </w:r>
      <w:r w:rsidR="002C33A7">
        <w:rPr>
          <w:lang w:val="en-US"/>
        </w:rPr>
        <w:t xml:space="preserve">0.063, </w:t>
      </w:r>
      <w:r>
        <w:rPr>
          <w:lang w:val="en-US"/>
        </w:rPr>
        <w:t>0.712</w:t>
      </w:r>
    </w:p>
    <w:p w:rsidR="00925106" w:rsidRPr="00EB7558" w:rsidRDefault="00925106" w:rsidP="00081697">
      <w:pPr>
        <w:tabs>
          <w:tab w:val="left" w:pos="432"/>
        </w:tabs>
        <w:spacing w:after="0" w:line="360" w:lineRule="auto"/>
        <w:jc w:val="both"/>
        <w:rPr>
          <w:rStyle w:val="fontstyle01"/>
          <w:b/>
          <w:sz w:val="24"/>
          <w:u w:val="single"/>
          <w:lang w:val="en-US"/>
        </w:rPr>
      </w:pPr>
      <w:r w:rsidRPr="00EB7558">
        <w:rPr>
          <w:rStyle w:val="fontstyle01"/>
          <w:b/>
          <w:sz w:val="24"/>
          <w:u w:val="single"/>
          <w:lang w:val="en-US"/>
        </w:rPr>
        <w:t>Output 2:</w:t>
      </w:r>
    </w:p>
    <w:p w:rsidR="008569F9" w:rsidRPr="00EB7558" w:rsidRDefault="008569F9" w:rsidP="00081697">
      <w:pPr>
        <w:tabs>
          <w:tab w:val="left" w:pos="432"/>
        </w:tabs>
        <w:spacing w:after="0" w:line="360" w:lineRule="auto"/>
        <w:jc w:val="both"/>
        <w:rPr>
          <w:rFonts w:ascii="Calibri" w:hAnsi="Calibri" w:cs="Calibri"/>
          <w:b/>
          <w:color w:val="000000"/>
          <w:sz w:val="24"/>
          <w:u w:val="single"/>
          <w:lang w:val="en-US"/>
        </w:rPr>
      </w:pPr>
    </w:p>
    <w:tbl>
      <w:tblPr>
        <w:tblStyle w:val="TabloKlavuzu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37"/>
        <w:gridCol w:w="3509"/>
        <w:gridCol w:w="3259"/>
      </w:tblGrid>
      <w:tr w:rsidR="008569F9" w:rsidRPr="00EB7558" w:rsidTr="00871E2F">
        <w:tc>
          <w:tcPr>
            <w:tcW w:w="3437" w:type="dxa"/>
          </w:tcPr>
          <w:p w:rsidR="008569F9" w:rsidRPr="00EB7558" w:rsidRDefault="008569F9" w:rsidP="00081697">
            <w:pPr>
              <w:tabs>
                <w:tab w:val="left" w:pos="432"/>
              </w:tabs>
              <w:spacing w:line="360" w:lineRule="auto"/>
              <w:jc w:val="both"/>
              <w:rPr>
                <w:b/>
                <w:lang w:val="en-US"/>
              </w:rPr>
            </w:pPr>
            <w:r w:rsidRPr="00EB7558">
              <w:rPr>
                <w:b/>
                <w:noProof/>
                <w:lang w:eastAsia="tr-TR"/>
              </w:rPr>
              <w:drawing>
                <wp:inline distT="0" distB="0" distL="0" distR="0" wp14:anchorId="30060220" wp14:editId="718C5665">
                  <wp:extent cx="1649360" cy="1604513"/>
                  <wp:effectExtent l="0" t="0" r="8255" b="0"/>
                  <wp:docPr id="16" name="Resim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47467" cy="16026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09" w:type="dxa"/>
          </w:tcPr>
          <w:p w:rsidR="008569F9" w:rsidRPr="00EB7558" w:rsidRDefault="00871E2F" w:rsidP="00081697">
            <w:pPr>
              <w:tabs>
                <w:tab w:val="left" w:pos="432"/>
              </w:tabs>
              <w:spacing w:line="360" w:lineRule="auto"/>
              <w:jc w:val="both"/>
              <w:rPr>
                <w:b/>
                <w:lang w:val="en-US"/>
              </w:rPr>
            </w:pPr>
            <w:r w:rsidRPr="00EB7558">
              <w:rPr>
                <w:b/>
                <w:noProof/>
                <w:lang w:eastAsia="tr-TR"/>
              </w:rPr>
              <w:drawing>
                <wp:inline distT="0" distB="0" distL="0" distR="0" wp14:anchorId="2FDB598D" wp14:editId="0D074F9E">
                  <wp:extent cx="1940944" cy="1690652"/>
                  <wp:effectExtent l="0" t="0" r="2540" b="5080"/>
                  <wp:docPr id="17" name="Resim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42648" cy="16921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5" w:type="dxa"/>
          </w:tcPr>
          <w:p w:rsidR="008569F9" w:rsidRPr="00EB7558" w:rsidRDefault="008569F9" w:rsidP="00081697">
            <w:pPr>
              <w:tabs>
                <w:tab w:val="left" w:pos="432"/>
              </w:tabs>
              <w:spacing w:line="360" w:lineRule="auto"/>
              <w:jc w:val="both"/>
              <w:rPr>
                <w:b/>
                <w:lang w:val="en-US"/>
              </w:rPr>
            </w:pPr>
            <w:r w:rsidRPr="00EB7558">
              <w:rPr>
                <w:noProof/>
                <w:lang w:eastAsia="tr-TR"/>
              </w:rPr>
              <w:drawing>
                <wp:inline distT="0" distB="0" distL="0" distR="0" wp14:anchorId="6C860842" wp14:editId="6CF7BE17">
                  <wp:extent cx="1932317" cy="1633829"/>
                  <wp:effectExtent l="0" t="0" r="0" b="5080"/>
                  <wp:docPr id="9" name="Resim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9922" cy="16318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569F9" w:rsidRPr="00EB7558" w:rsidTr="00871E2F">
        <w:trPr>
          <w:trHeight w:val="120"/>
        </w:trPr>
        <w:tc>
          <w:tcPr>
            <w:tcW w:w="3437" w:type="dxa"/>
          </w:tcPr>
          <w:p w:rsidR="008569F9" w:rsidRPr="00EB7558" w:rsidRDefault="008569F9" w:rsidP="00081697">
            <w:pPr>
              <w:tabs>
                <w:tab w:val="left" w:pos="432"/>
              </w:tabs>
              <w:spacing w:line="360" w:lineRule="auto"/>
              <w:jc w:val="center"/>
              <w:rPr>
                <w:noProof/>
                <w:sz w:val="18"/>
                <w:lang w:val="en-US" w:eastAsia="tr-TR"/>
              </w:rPr>
            </w:pPr>
            <w:r w:rsidRPr="00EB7558">
              <w:rPr>
                <w:noProof/>
                <w:sz w:val="18"/>
                <w:lang w:val="en-US" w:eastAsia="tr-TR"/>
              </w:rPr>
              <w:t>(a)</w:t>
            </w:r>
          </w:p>
        </w:tc>
        <w:tc>
          <w:tcPr>
            <w:tcW w:w="3509" w:type="dxa"/>
          </w:tcPr>
          <w:p w:rsidR="008569F9" w:rsidRPr="00EB7558" w:rsidRDefault="008569F9" w:rsidP="00081697">
            <w:pPr>
              <w:tabs>
                <w:tab w:val="left" w:pos="432"/>
              </w:tabs>
              <w:spacing w:line="360" w:lineRule="auto"/>
              <w:jc w:val="center"/>
              <w:rPr>
                <w:b/>
                <w:noProof/>
                <w:sz w:val="18"/>
                <w:lang w:val="en-US" w:eastAsia="tr-TR"/>
              </w:rPr>
            </w:pPr>
            <w:r w:rsidRPr="00EB7558">
              <w:rPr>
                <w:noProof/>
                <w:sz w:val="18"/>
                <w:lang w:val="en-US" w:eastAsia="tr-TR"/>
              </w:rPr>
              <w:t>(b)</w:t>
            </w:r>
          </w:p>
        </w:tc>
        <w:tc>
          <w:tcPr>
            <w:tcW w:w="3255" w:type="dxa"/>
          </w:tcPr>
          <w:p w:rsidR="008569F9" w:rsidRPr="00EB7558" w:rsidRDefault="008569F9" w:rsidP="00081697">
            <w:pPr>
              <w:tabs>
                <w:tab w:val="left" w:pos="432"/>
              </w:tabs>
              <w:spacing w:line="360" w:lineRule="auto"/>
              <w:jc w:val="center"/>
              <w:rPr>
                <w:noProof/>
                <w:sz w:val="18"/>
                <w:lang w:val="en-US" w:eastAsia="tr-TR"/>
              </w:rPr>
            </w:pPr>
            <w:r w:rsidRPr="00EB7558">
              <w:rPr>
                <w:noProof/>
                <w:sz w:val="18"/>
                <w:lang w:val="en-US" w:eastAsia="tr-TR"/>
              </w:rPr>
              <w:t>(c)</w:t>
            </w:r>
          </w:p>
        </w:tc>
      </w:tr>
    </w:tbl>
    <w:p w:rsidR="008569F9" w:rsidRPr="005750FC" w:rsidRDefault="008569F9" w:rsidP="00081697">
      <w:pPr>
        <w:pStyle w:val="ResimYazs"/>
        <w:rPr>
          <w:rStyle w:val="fontstyle01"/>
          <w:rFonts w:asciiTheme="minorHAnsi" w:hAnsiTheme="minorHAnsi" w:cstheme="minorBidi"/>
          <w:color w:val="44546A" w:themeColor="text2"/>
          <w:sz w:val="18"/>
          <w:szCs w:val="18"/>
          <w:lang w:val="en-US"/>
        </w:rPr>
      </w:pPr>
      <w:r w:rsidRPr="00EB7558">
        <w:rPr>
          <w:lang w:val="en-US"/>
        </w:rPr>
        <w:t xml:space="preserve">Figure </w:t>
      </w:r>
      <w:r w:rsidR="007F4CB3" w:rsidRPr="00EB7558">
        <w:rPr>
          <w:lang w:val="en-US"/>
        </w:rPr>
        <w:fldChar w:fldCharType="begin"/>
      </w:r>
      <w:r w:rsidR="007F4CB3" w:rsidRPr="00EB7558">
        <w:rPr>
          <w:lang w:val="en-US"/>
        </w:rPr>
        <w:instrText xml:space="preserve"> SEQ Figure \* ARABIC </w:instrText>
      </w:r>
      <w:r w:rsidR="007F4CB3" w:rsidRPr="00EB7558">
        <w:rPr>
          <w:lang w:val="en-US"/>
        </w:rPr>
        <w:fldChar w:fldCharType="separate"/>
      </w:r>
      <w:r w:rsidR="00385038">
        <w:rPr>
          <w:noProof/>
          <w:lang w:val="en-US"/>
        </w:rPr>
        <w:t>4</w:t>
      </w:r>
      <w:r w:rsidR="007F4CB3" w:rsidRPr="00EB7558">
        <w:rPr>
          <w:noProof/>
          <w:lang w:val="en-US"/>
        </w:rPr>
        <w:fldChar w:fldCharType="end"/>
      </w:r>
      <w:r w:rsidR="005750FC">
        <w:rPr>
          <w:noProof/>
          <w:lang w:val="en-US"/>
        </w:rPr>
        <w:t>:</w:t>
      </w:r>
      <w:r w:rsidRPr="00EB7558">
        <w:rPr>
          <w:lang w:val="en-US"/>
        </w:rPr>
        <w:t xml:space="preserve"> (a) The </w:t>
      </w:r>
      <w:r w:rsidR="00871E2F" w:rsidRPr="00EB7558">
        <w:rPr>
          <w:lang w:val="en-US"/>
        </w:rPr>
        <w:t>Shepp - Logan</w:t>
      </w:r>
      <w:r w:rsidRPr="00EB7558">
        <w:rPr>
          <w:lang w:val="en-US"/>
        </w:rPr>
        <w:t xml:space="preserve"> image (b) Reconstructed image without filtering (c) Reconstructed image with filtering when the number of beams</w:t>
      </w:r>
      <w:r w:rsidR="00871E2F" w:rsidRPr="00EB7558">
        <w:rPr>
          <w:lang w:val="en-US"/>
        </w:rPr>
        <w:t xml:space="preserve"> </w:t>
      </w:r>
      <w:r w:rsidRPr="00EB7558">
        <w:rPr>
          <w:lang w:val="en-US"/>
        </w:rPr>
        <w:t>=</w:t>
      </w:r>
      <w:r w:rsidR="00871E2F" w:rsidRPr="00EB7558">
        <w:rPr>
          <w:lang w:val="en-US"/>
        </w:rPr>
        <w:t xml:space="preserve"> </w:t>
      </w:r>
      <w:r w:rsidRPr="00EB7558">
        <w:rPr>
          <w:lang w:val="en-US"/>
        </w:rPr>
        <w:t>100 and step size=</w:t>
      </w:r>
      <m:oMath>
        <m:sSup>
          <m:sSupPr>
            <m:ctrlPr>
              <w:rPr>
                <w:rFonts w:ascii="Cambria Math" w:hAnsi="Cambria Math"/>
                <w:lang w:val="en-US"/>
              </w:rPr>
            </m:ctrlPr>
          </m:sSupPr>
          <m:e>
            <m:r>
              <w:rPr>
                <w:rFonts w:ascii="Cambria Math" w:hAnsi="Cambria Math"/>
                <w:lang w:val="en-US"/>
              </w:rPr>
              <m:t>6</m:t>
            </m:r>
          </m:e>
          <m:sup>
            <m:r>
              <w:rPr>
                <w:rFonts w:ascii="Cambria Math" w:hAnsi="Cambria Math" w:cs="Cambria Math"/>
                <w:lang w:val="en-US"/>
              </w:rPr>
              <m:t>∘</m:t>
            </m:r>
          </m:sup>
        </m:sSup>
      </m:oMath>
      <w:r w:rsidRPr="00EB7558">
        <w:rPr>
          <w:lang w:val="en-US"/>
        </w:rPr>
        <w:t>. Ramp type filter is used.</w:t>
      </w:r>
    </w:p>
    <w:p w:rsidR="00925106" w:rsidRPr="00EB7558" w:rsidRDefault="00925106" w:rsidP="00081697">
      <w:pPr>
        <w:tabs>
          <w:tab w:val="left" w:pos="432"/>
        </w:tabs>
        <w:spacing w:after="0" w:line="360" w:lineRule="auto"/>
        <w:jc w:val="both"/>
        <w:rPr>
          <w:rStyle w:val="fontstyle01"/>
          <w:b/>
          <w:lang w:val="en-US"/>
        </w:rPr>
      </w:pPr>
      <w:r w:rsidRPr="00EB7558">
        <w:rPr>
          <w:rStyle w:val="fontstyle01"/>
          <w:b/>
          <w:lang w:val="en-US"/>
        </w:rPr>
        <w:t xml:space="preserve">Comment-2: </w:t>
      </w:r>
    </w:p>
    <w:p w:rsidR="00925106" w:rsidRPr="002C33A7" w:rsidRDefault="002C33A7" w:rsidP="00081697">
      <w:pPr>
        <w:tabs>
          <w:tab w:val="left" w:pos="432"/>
        </w:tabs>
        <w:spacing w:after="0" w:line="360" w:lineRule="auto"/>
        <w:jc w:val="both"/>
        <w:rPr>
          <w:rStyle w:val="fontstyle01"/>
          <w:lang w:val="en-US"/>
        </w:rPr>
      </w:pPr>
      <w:r w:rsidRPr="002C33A7">
        <w:rPr>
          <w:rStyle w:val="fontstyle01"/>
          <w:lang w:val="en-US"/>
        </w:rPr>
        <w:t>MSE values of the filtered and unfiltered back-projections are the following</w:t>
      </w:r>
      <w:r w:rsidR="00344867">
        <w:rPr>
          <w:rStyle w:val="fontstyle01"/>
          <w:lang w:val="en-US"/>
        </w:rPr>
        <w:t>, respectively</w:t>
      </w:r>
      <w:r w:rsidRPr="002C33A7">
        <w:rPr>
          <w:rStyle w:val="fontstyle01"/>
          <w:lang w:val="en-US"/>
        </w:rPr>
        <w:t>: 0.084 and 1.88.</w:t>
      </w:r>
    </w:p>
    <w:p w:rsidR="005750FC" w:rsidRDefault="005750FC" w:rsidP="00081697">
      <w:pPr>
        <w:tabs>
          <w:tab w:val="left" w:pos="432"/>
        </w:tabs>
        <w:spacing w:after="0" w:line="360" w:lineRule="auto"/>
        <w:jc w:val="both"/>
        <w:rPr>
          <w:rStyle w:val="fontstyle01"/>
          <w:b/>
          <w:sz w:val="24"/>
          <w:u w:val="single"/>
          <w:lang w:val="en-US"/>
        </w:rPr>
      </w:pPr>
    </w:p>
    <w:p w:rsidR="005750FC" w:rsidRDefault="005750FC" w:rsidP="00081697">
      <w:pPr>
        <w:tabs>
          <w:tab w:val="left" w:pos="432"/>
        </w:tabs>
        <w:spacing w:after="0" w:line="360" w:lineRule="auto"/>
        <w:jc w:val="both"/>
        <w:rPr>
          <w:rStyle w:val="fontstyle01"/>
          <w:b/>
          <w:sz w:val="24"/>
          <w:u w:val="single"/>
          <w:lang w:val="en-US"/>
        </w:rPr>
      </w:pPr>
    </w:p>
    <w:p w:rsidR="00925106" w:rsidRPr="00EB7558" w:rsidRDefault="00925106" w:rsidP="00081697">
      <w:pPr>
        <w:tabs>
          <w:tab w:val="left" w:pos="432"/>
        </w:tabs>
        <w:spacing w:after="0" w:line="360" w:lineRule="auto"/>
        <w:jc w:val="both"/>
        <w:rPr>
          <w:rStyle w:val="fontstyle01"/>
          <w:b/>
          <w:sz w:val="24"/>
          <w:u w:val="single"/>
          <w:lang w:val="en-US"/>
        </w:rPr>
      </w:pPr>
      <w:r w:rsidRPr="00EB7558">
        <w:rPr>
          <w:rStyle w:val="fontstyle01"/>
          <w:b/>
          <w:sz w:val="24"/>
          <w:u w:val="single"/>
          <w:lang w:val="en-US"/>
        </w:rPr>
        <w:lastRenderedPageBreak/>
        <w:t>Output 3:</w:t>
      </w:r>
    </w:p>
    <w:p w:rsidR="008569F9" w:rsidRPr="00EB7558" w:rsidRDefault="008569F9" w:rsidP="00081697">
      <w:pPr>
        <w:tabs>
          <w:tab w:val="left" w:pos="432"/>
        </w:tabs>
        <w:spacing w:after="0" w:line="360" w:lineRule="auto"/>
        <w:jc w:val="both"/>
        <w:rPr>
          <w:rFonts w:ascii="Calibri" w:hAnsi="Calibri" w:cs="Calibri"/>
          <w:b/>
          <w:color w:val="000000"/>
          <w:sz w:val="24"/>
          <w:u w:val="single"/>
          <w:lang w:val="en-US"/>
        </w:rPr>
      </w:pPr>
    </w:p>
    <w:tbl>
      <w:tblPr>
        <w:tblStyle w:val="TabloKlavuzu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37"/>
        <w:gridCol w:w="3509"/>
        <w:gridCol w:w="3255"/>
      </w:tblGrid>
      <w:tr w:rsidR="002C33A7" w:rsidRPr="00EB7558" w:rsidTr="00871E2F">
        <w:tc>
          <w:tcPr>
            <w:tcW w:w="3437" w:type="dxa"/>
          </w:tcPr>
          <w:p w:rsidR="008569F9" w:rsidRPr="00EB7558" w:rsidRDefault="002C33A7" w:rsidP="00081697">
            <w:pPr>
              <w:tabs>
                <w:tab w:val="left" w:pos="432"/>
              </w:tabs>
              <w:spacing w:line="360" w:lineRule="auto"/>
              <w:jc w:val="both"/>
              <w:rPr>
                <w:b/>
                <w:lang w:val="en-US"/>
              </w:rPr>
            </w:pPr>
            <w:r w:rsidRPr="002C33A7">
              <w:rPr>
                <w:b/>
                <w:noProof/>
                <w:lang w:eastAsia="tr-TR"/>
              </w:rPr>
              <w:drawing>
                <wp:inline distT="0" distB="0" distL="0" distR="0" wp14:anchorId="77446AC5" wp14:editId="16C0EF7F">
                  <wp:extent cx="1590675" cy="1571710"/>
                  <wp:effectExtent l="0" t="0" r="0" b="952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09681" cy="15904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09" w:type="dxa"/>
          </w:tcPr>
          <w:p w:rsidR="008569F9" w:rsidRPr="00EB7558" w:rsidRDefault="002C33A7" w:rsidP="00081697">
            <w:pPr>
              <w:tabs>
                <w:tab w:val="left" w:pos="432"/>
              </w:tabs>
              <w:spacing w:line="360" w:lineRule="auto"/>
              <w:jc w:val="both"/>
              <w:rPr>
                <w:b/>
                <w:lang w:val="en-US"/>
              </w:rPr>
            </w:pPr>
            <w:r w:rsidRPr="002C33A7">
              <w:rPr>
                <w:b/>
                <w:noProof/>
                <w:lang w:eastAsia="tr-TR"/>
              </w:rPr>
              <w:drawing>
                <wp:inline distT="0" distB="0" distL="0" distR="0" wp14:anchorId="02B08C38" wp14:editId="49FFF2D8">
                  <wp:extent cx="1823085" cy="1604622"/>
                  <wp:effectExtent l="0" t="0" r="5715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6905" cy="16167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55" w:type="dxa"/>
          </w:tcPr>
          <w:p w:rsidR="008569F9" w:rsidRPr="00EB7558" w:rsidRDefault="002C33A7" w:rsidP="00081697">
            <w:pPr>
              <w:tabs>
                <w:tab w:val="left" w:pos="432"/>
              </w:tabs>
              <w:spacing w:line="360" w:lineRule="auto"/>
              <w:jc w:val="both"/>
              <w:rPr>
                <w:b/>
                <w:lang w:val="en-US"/>
              </w:rPr>
            </w:pPr>
            <w:r w:rsidRPr="002C33A7">
              <w:rPr>
                <w:b/>
                <w:noProof/>
                <w:lang w:eastAsia="tr-TR"/>
              </w:rPr>
              <w:drawing>
                <wp:inline distT="0" distB="0" distL="0" distR="0" wp14:anchorId="7B1432A4" wp14:editId="50E7BD2E">
                  <wp:extent cx="1730523" cy="1524000"/>
                  <wp:effectExtent l="0" t="0" r="3175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6879" cy="15472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C33A7" w:rsidRPr="00EB7558" w:rsidTr="00871E2F">
        <w:trPr>
          <w:trHeight w:val="120"/>
        </w:trPr>
        <w:tc>
          <w:tcPr>
            <w:tcW w:w="3437" w:type="dxa"/>
          </w:tcPr>
          <w:p w:rsidR="008569F9" w:rsidRPr="00EB7558" w:rsidRDefault="008569F9" w:rsidP="00081697">
            <w:pPr>
              <w:tabs>
                <w:tab w:val="left" w:pos="432"/>
              </w:tabs>
              <w:spacing w:line="360" w:lineRule="auto"/>
              <w:jc w:val="center"/>
              <w:rPr>
                <w:noProof/>
                <w:sz w:val="18"/>
                <w:lang w:val="en-US" w:eastAsia="tr-TR"/>
              </w:rPr>
            </w:pPr>
            <w:r w:rsidRPr="00EB7558">
              <w:rPr>
                <w:noProof/>
                <w:sz w:val="18"/>
                <w:lang w:val="en-US" w:eastAsia="tr-TR"/>
              </w:rPr>
              <w:t>(a)</w:t>
            </w:r>
          </w:p>
        </w:tc>
        <w:tc>
          <w:tcPr>
            <w:tcW w:w="3509" w:type="dxa"/>
          </w:tcPr>
          <w:p w:rsidR="008569F9" w:rsidRPr="00EB7558" w:rsidRDefault="008569F9" w:rsidP="00081697">
            <w:pPr>
              <w:tabs>
                <w:tab w:val="left" w:pos="432"/>
              </w:tabs>
              <w:spacing w:line="360" w:lineRule="auto"/>
              <w:jc w:val="center"/>
              <w:rPr>
                <w:b/>
                <w:noProof/>
                <w:sz w:val="18"/>
                <w:lang w:val="en-US" w:eastAsia="tr-TR"/>
              </w:rPr>
            </w:pPr>
            <w:r w:rsidRPr="00EB7558">
              <w:rPr>
                <w:noProof/>
                <w:sz w:val="18"/>
                <w:lang w:val="en-US" w:eastAsia="tr-TR"/>
              </w:rPr>
              <w:t>(b)</w:t>
            </w:r>
          </w:p>
        </w:tc>
        <w:tc>
          <w:tcPr>
            <w:tcW w:w="3255" w:type="dxa"/>
          </w:tcPr>
          <w:p w:rsidR="008569F9" w:rsidRPr="00EB7558" w:rsidRDefault="008569F9" w:rsidP="00081697">
            <w:pPr>
              <w:tabs>
                <w:tab w:val="left" w:pos="432"/>
              </w:tabs>
              <w:spacing w:line="360" w:lineRule="auto"/>
              <w:jc w:val="center"/>
              <w:rPr>
                <w:noProof/>
                <w:sz w:val="18"/>
                <w:lang w:val="en-US" w:eastAsia="tr-TR"/>
              </w:rPr>
            </w:pPr>
            <w:r w:rsidRPr="00EB7558">
              <w:rPr>
                <w:noProof/>
                <w:sz w:val="18"/>
                <w:lang w:val="en-US" w:eastAsia="tr-TR"/>
              </w:rPr>
              <w:t>(c)</w:t>
            </w:r>
          </w:p>
        </w:tc>
      </w:tr>
    </w:tbl>
    <w:p w:rsidR="008569F9" w:rsidRPr="00EB7558" w:rsidRDefault="008569F9" w:rsidP="00081697">
      <w:pPr>
        <w:pStyle w:val="ResimYazs"/>
        <w:rPr>
          <w:lang w:val="en-US"/>
        </w:rPr>
      </w:pPr>
      <w:r w:rsidRPr="00EB7558">
        <w:rPr>
          <w:lang w:val="en-US"/>
        </w:rPr>
        <w:t xml:space="preserve">Figure </w:t>
      </w:r>
      <w:r w:rsidR="007F4CB3" w:rsidRPr="00EB7558">
        <w:rPr>
          <w:lang w:val="en-US"/>
        </w:rPr>
        <w:fldChar w:fldCharType="begin"/>
      </w:r>
      <w:r w:rsidR="007F4CB3" w:rsidRPr="00EB7558">
        <w:rPr>
          <w:lang w:val="en-US"/>
        </w:rPr>
        <w:instrText xml:space="preserve"> SEQ Figure \* ARABIC </w:instrText>
      </w:r>
      <w:r w:rsidR="007F4CB3" w:rsidRPr="00EB7558">
        <w:rPr>
          <w:lang w:val="en-US"/>
        </w:rPr>
        <w:fldChar w:fldCharType="separate"/>
      </w:r>
      <w:r w:rsidR="00385038">
        <w:rPr>
          <w:noProof/>
          <w:lang w:val="en-US"/>
        </w:rPr>
        <w:t>5</w:t>
      </w:r>
      <w:r w:rsidR="007F4CB3" w:rsidRPr="00EB7558">
        <w:rPr>
          <w:noProof/>
          <w:lang w:val="en-US"/>
        </w:rPr>
        <w:fldChar w:fldCharType="end"/>
      </w:r>
      <w:r w:rsidR="003714B8">
        <w:rPr>
          <w:noProof/>
          <w:lang w:val="en-US"/>
        </w:rPr>
        <w:t>:</w:t>
      </w:r>
      <w:r w:rsidRPr="00EB7558">
        <w:rPr>
          <w:lang w:val="en-US"/>
        </w:rPr>
        <w:t xml:space="preserve"> (a) The </w:t>
      </w:r>
      <w:r w:rsidR="002C33A7">
        <w:rPr>
          <w:lang w:val="en-US"/>
        </w:rPr>
        <w:t>cameraman</w:t>
      </w:r>
      <w:r w:rsidRPr="00EB7558">
        <w:rPr>
          <w:lang w:val="en-US"/>
        </w:rPr>
        <w:t xml:space="preserve"> image (b) Reconstructed image without filtering (c) Reconstructed image with filtering when the number of beams=100 and step size=</w:t>
      </w:r>
      <m:oMath>
        <m:sSup>
          <m:sSupPr>
            <m:ctrlPr>
              <w:rPr>
                <w:rFonts w:ascii="Cambria Math" w:hAnsi="Cambria Math"/>
                <w:lang w:val="en-US"/>
              </w:rPr>
            </m:ctrlPr>
          </m:sSupPr>
          <m:e>
            <m:r>
              <w:rPr>
                <w:rFonts w:ascii="Cambria Math" w:hAnsi="Cambria Math"/>
                <w:lang w:val="en-US"/>
              </w:rPr>
              <m:t>6</m:t>
            </m:r>
          </m:e>
          <m:sup>
            <m:r>
              <w:rPr>
                <w:rFonts w:ascii="Cambria Math" w:hAnsi="Cambria Math" w:cs="Cambria Math"/>
                <w:lang w:val="en-US"/>
              </w:rPr>
              <m:t>∘</m:t>
            </m:r>
          </m:sup>
        </m:sSup>
      </m:oMath>
      <w:r w:rsidRPr="00EB7558">
        <w:rPr>
          <w:lang w:val="en-US"/>
        </w:rPr>
        <w:t>. Ramp type filter is used.</w:t>
      </w:r>
    </w:p>
    <w:p w:rsidR="00925106" w:rsidRPr="00EB7558" w:rsidRDefault="00925106" w:rsidP="00081697">
      <w:pPr>
        <w:tabs>
          <w:tab w:val="left" w:pos="432"/>
        </w:tabs>
        <w:spacing w:after="0" w:line="360" w:lineRule="auto"/>
        <w:jc w:val="both"/>
        <w:rPr>
          <w:rStyle w:val="fontstyle01"/>
          <w:b/>
          <w:lang w:val="en-US"/>
        </w:rPr>
      </w:pPr>
      <w:r w:rsidRPr="00EB7558">
        <w:rPr>
          <w:rStyle w:val="fontstyle01"/>
          <w:b/>
          <w:lang w:val="en-US"/>
        </w:rPr>
        <w:t xml:space="preserve">Comment-3: </w:t>
      </w:r>
    </w:p>
    <w:p w:rsidR="00925106" w:rsidRPr="00EB7558" w:rsidRDefault="00344867" w:rsidP="00081697">
      <w:pPr>
        <w:tabs>
          <w:tab w:val="left" w:pos="432"/>
        </w:tabs>
        <w:spacing w:after="0" w:line="360" w:lineRule="auto"/>
        <w:jc w:val="both"/>
        <w:rPr>
          <w:rStyle w:val="fontstyle01"/>
          <w:b/>
          <w:lang w:val="en-US"/>
        </w:rPr>
      </w:pPr>
      <w:r w:rsidRPr="002C33A7">
        <w:rPr>
          <w:rStyle w:val="fontstyle01"/>
          <w:lang w:val="en-US"/>
        </w:rPr>
        <w:t>MSE values of the filtered and unfiltered back-projections are the following</w:t>
      </w:r>
      <w:r>
        <w:rPr>
          <w:rStyle w:val="fontstyle01"/>
          <w:lang w:val="en-US"/>
        </w:rPr>
        <w:t>, respectively</w:t>
      </w:r>
      <w:r w:rsidRPr="002C33A7">
        <w:rPr>
          <w:rStyle w:val="fontstyle01"/>
          <w:lang w:val="en-US"/>
        </w:rPr>
        <w:t>:</w:t>
      </w:r>
      <w:r>
        <w:rPr>
          <w:rStyle w:val="fontstyle01"/>
          <w:lang w:val="en-US"/>
        </w:rPr>
        <w:t xml:space="preserve"> </w:t>
      </w:r>
      <w:r w:rsidR="002C33A7" w:rsidRPr="00344867">
        <w:rPr>
          <w:rStyle w:val="fontstyle01"/>
          <w:lang w:val="en-US"/>
        </w:rPr>
        <w:t>0.28</w:t>
      </w:r>
      <w:r w:rsidRPr="00344867">
        <w:rPr>
          <w:rStyle w:val="fontstyle01"/>
          <w:lang w:val="en-US"/>
        </w:rPr>
        <w:t>,</w:t>
      </w:r>
      <w:r w:rsidR="002C33A7" w:rsidRPr="00344867">
        <w:rPr>
          <w:rStyle w:val="fontstyle01"/>
          <w:lang w:val="en-US"/>
        </w:rPr>
        <w:t xml:space="preserve"> 0.28</w:t>
      </w:r>
      <w:r>
        <w:rPr>
          <w:rStyle w:val="fontstyle01"/>
          <w:lang w:val="en-US"/>
        </w:rPr>
        <w:t xml:space="preserve">. Due to an unknown reason, MSE did not give an acceptable comparison between </w:t>
      </w:r>
      <w:r w:rsidR="00EA52B4">
        <w:rPr>
          <w:rStyle w:val="fontstyle01"/>
          <w:lang w:val="en-US"/>
        </w:rPr>
        <w:t>the original im</w:t>
      </w:r>
      <w:r w:rsidR="003714B8">
        <w:rPr>
          <w:rStyle w:val="fontstyle01"/>
          <w:lang w:val="en-US"/>
        </w:rPr>
        <w:t>age and the reconstructed image in this case.</w:t>
      </w:r>
    </w:p>
    <w:p w:rsidR="00794F9F" w:rsidRPr="00EB7558" w:rsidRDefault="00794F9F" w:rsidP="00081697">
      <w:pPr>
        <w:pStyle w:val="Balk1"/>
        <w:spacing w:after="240"/>
        <w:ind w:left="714" w:hanging="357"/>
      </w:pPr>
      <w:r w:rsidRPr="00EB7558">
        <w:t>Appendix</w:t>
      </w:r>
    </w:p>
    <w:p w:rsidR="00F345D6" w:rsidRDefault="00EA52B4" w:rsidP="00081697">
      <w:pPr>
        <w:rPr>
          <w:b/>
          <w:lang w:val="en-US"/>
        </w:rPr>
      </w:pPr>
      <w:r>
        <w:rPr>
          <w:b/>
          <w:lang w:val="en-US"/>
        </w:rPr>
        <w:t>The code: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>import PySimpleGUI as sg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>import sys,time,pickle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>from mplcursors import cursor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>import scipy.io as sio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>from scipy import signal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>import numpy as np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>import matplotlib.pyplot as plt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>from numpy.fft import fft2,ifft2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>from mpl_toolkits.axes_grid1 import make_axes_locatable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>sg.change_look_and_feel('DefaultNoMoreNagging'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>layout = [</w:t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# Here's for the GUI window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[sg.Text('Choose where you get the projection data from:')],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 xml:space="preserve">    [sg.Radio('From text file     ', "RADIO2"), sg.Radio('From mat file     ', "RADIO2"),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sg.Radio('Do new projection          ', "RADIO2", default=True)],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[sg.Text('Enter the number of beams:')],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[sg.InputText('100')],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[sg.Text('Enter the step size:')],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[sg.InputText('30')],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[sg.Text('kare_kosede_50ye50.mat is the default')],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[sg.Listbox(values=['cameraman_256_256.mat','bird_472_472.mat', 'lena_256ya256.mat', 'horse_400_400.mat', 'Shepp-Logan.mat'],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default_values=['kare_kosede_50ye50.mat'], size=(30, 5))],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[sg.Text('Choose filter type:')],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[sg.Radio('Ramp     ', "RADIO3", default=True), sg.Radio('Hanning     ', "RADIO3"),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sg.Radio('Cosine     ', "RADIO3"), sg.Radio('No filter     ', "RADIO3")],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[sg.Checkbox('Do only projection', default=False),sg.Text(' '*15+'Enter the projection angle:'),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lastRenderedPageBreak/>
        <w:tab/>
        <w:t>sg.InputText(size=(5,1))],#sg.Checkbox('Show Error Image')],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# [sg.Checkbox('Both filtered and none-filtered versions', default=True)],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[sg.Submit(), sg.Cancel()]]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>window  = sg.Window('Projection GUI', auto_size_text=True, default_element_size=(40, 1)).Layout(layout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>while True: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event, values = window.Read(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if event == 'Submit':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break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elif event == 'Cancel':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sys.exit(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>if event == 'Submit':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window.Close(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>elif event == 'Cancel':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sys.exit(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>pi = np.pi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>if values[6] == True: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filter = 6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filter_name = 'Ramp Filter'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>else: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if values[7] == True: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filter = 7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filter_name = 'Hanning Filter'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elif values[8] == True: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filter = 8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filter_name = 'Cosine Filter'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elif values[9] == True: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filter = 0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filter_name = 'No Filter'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>def project():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pro_bas = time.time(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y_values = x_values = np.arange(-size/2, size/2+1)</w:t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# determine x &amp; y values on the image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t = np.linspace(-size/pow(2,1/2), size/pow(2,1/2),number_of_beams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carp = size * np.sqrt(2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karsi_uz = np.where(teta &lt;= 90,carp * np.cos((45-teta) * pi/180),carp * np.cos((135-teta) * pi/180)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# 5. step: Find all intersection points for all beams for all projection angles using line equation: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result=[]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for aci in teta_degree:</w:t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tan = np.tan(aci)</w:t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cos = np.cos(aci)</w:t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for t_degeri in t:</w:t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for x_degeri in x_values: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resulted_y_values = tan * x_degeri + t_degeri / cos #line equation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result.append([aci,t_degeri,x_degeri,resulted_y_values]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for aci in teta_degree:</w:t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cos = np.cos(aci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sin = np.sin(aci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for t_degeri in t: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 xml:space="preserve">for y_degeri in y_values: 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if aci==0 and y_degeri==t_degeri:</w:t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# in case of 0 in the denominator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for x_degeri in x_values: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result.append([aci,t_degeri,x_degeri,y_degeri]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# np.where(aci==0 and y_values == t_degeri,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lastRenderedPageBreak/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elif aci != 0: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resulted_x_values = (y_degeri * cos - t_degeri)/sin # line equation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result.append([aci,t_degeri,resulted_x_values,y_degeri]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# Remove the repeated points: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final_result = [list(t) for t in set(tuple(np.round(element,1)) for element in result)]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son = []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# 6. Step: Remove the points which are irrelevant to the object: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# Bu işlemle irrelevant noktaları attığımız için mesela 0 derece t=sqrt(-2) noktaları gitti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bakk = time.time(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for element in final_result:</w:t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# 6.5 saniye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if ((element[2]) &lt;= (x_values[-1]) and (element[2]) &gt;= (x_values[0]) and (element[3]) &lt;= (y_values[-1]) and (element[3]) &gt;= (y_values[0])):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son.append(element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son=sorted(son)</w:t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# 7. Step: Sort the relevant points</w:t>
      </w:r>
      <w:r w:rsidRPr="008B13FA">
        <w:rPr>
          <w:i/>
          <w:lang w:val="en-US"/>
        </w:rPr>
        <w:tab/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># Below, I grouped the elements of 'son' variable with respect to their angle and t values while it had one row only before this işlem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temp_aci_t_degeri = son[0][0:2]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alt_liste=[son[0]]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son_son=[]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for i in son[1:]: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if i[0:2] == temp_aci_t_degeri: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alt_liste.append(i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temp_aci_t_degeri = i[0:2]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else: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son_son.append(alt_liste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alt_liste = []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alt_liste.append(i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temp_aci_t_degeri = i[0:2]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son_son.append(alt_liste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# 8. Find the midpoint and the length of line segments: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midX=[]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midY=[]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distance_son_son=[]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for i in son_son:</w:t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temp=i[0]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distance=[]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for j in i[1:]: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temp_midX=((j[2]+temp[2])/2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temp_midY=((j[3]+temp[3])/2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dist_temp = pow((j[2]-temp[2])*(j[2]-temp[2])+(j[3]-temp[3])*(j[3]-temp[3]),1/2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# dist_temp = abs( j[2]-temp[2] + (j[3]-temp[3])*1j 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midX.append(temp_midX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midY.append(temp_midY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distance.append(dist_temp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temp = j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distance_son_son.append(distance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# 9. Detect the address (row and column data) by using the midpoint data.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rowdata = (np.ceil(size/2 - np.floor(midY))-1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columndata = (np.ceil(size/2 - np.floor(midX))-1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# 10. Sum all pixel value and distance products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say = 0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projection = []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for i in distance_son_son:</w:t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lastRenderedPageBreak/>
        <w:tab/>
      </w:r>
      <w:r w:rsidRPr="008B13FA">
        <w:rPr>
          <w:i/>
          <w:lang w:val="en-US"/>
        </w:rPr>
        <w:tab/>
        <w:t>toplam=0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for j in i: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toplam += (j * img[int(rowdata[say])][int(columndata[say])]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say=say+1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projection.append(toplam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grup = []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sa = 0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for te in teta: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if ( int(te) == 45 or int(te) == 135):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grup.append(number_of_beams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else: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k = 0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for i in range(len(t)):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if abs(t[i]) &gt; karsi_uz[sa]/2: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k+=1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else: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break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grup.append(number_of_beams-k*2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sa += 1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# print(grup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# açılara göre gruplu projection: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Inputt = iter(projection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son_projection_with_zeros = [list(__import__('itertools').islice(Inputt, elem)) for elem in grup]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# açılara göre gruplu distance: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Inputt = iter(distance_son_son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son_distance_with_zeros = [list(__import__('itertools').islice(Inputt, elem)) for elem in grup]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# pad the projection with 0s which occur when the teta values other than 45 and 90 degrees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grup_say=0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for pro in son_projection_with_zeros:</w:t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if (len(pro) &lt; number_of_beams):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for i in range(int((number_of_beams - grup[grup_say])/2)):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pro.insert(0,0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pro.insert(len(pro),0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grup_say+=1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grup_say=0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for pro in son_distance_with_zeros: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if (len(pro) &lt; number_of_beams):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for i in range(int((number_of_beams - grup[grup_say])/2)):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pro.insert(0,0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pro.insert(len(pro),0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grup_say+=1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with open('projection_data.txt','w') as dosya_txt: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dosya_txt.write(str(number_of_projections)+'\n'+str(number_of_sampling_points)+'\n'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for k in range(len(son_projection_with_zeros)):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dosya_txt.write(str(k+1)+'\n'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for j in son_projection_with_zeros[k]: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dosya_txt.write(str(j)+'\n'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 xml:space="preserve">mat_array=np.array(son_projection_with_zeros) </w:t>
      </w:r>
      <w:r w:rsidRPr="008B13FA">
        <w:rPr>
          <w:i/>
          <w:lang w:val="en-US"/>
        </w:rPr>
        <w:tab/>
        <w:t>#list to ndarray conversion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column_array=np.array(columndata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row_array=np.array(rowdata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with open('distance_list.obj','wb') as dist: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pickle.dump(son_distance_with_zeros,dist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sio.savemat(values[5][0][:-4]+'_projection_data.mat', mdict={</w:t>
      </w:r>
      <w:r w:rsidRPr="008B13FA">
        <w:rPr>
          <w:i/>
          <w:lang w:val="en-US"/>
        </w:rPr>
        <w:tab/>
        <w:t>'projection': mat_array,'columndata':column_array,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lastRenderedPageBreak/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'rowdata':row_array,'size':size, 'original':img</w:t>
      </w:r>
      <w:r w:rsidRPr="008B13FA">
        <w:rPr>
          <w:i/>
          <w:lang w:val="en-US"/>
        </w:rPr>
        <w:tab/>
        <w:t>})</w:t>
      </w:r>
      <w:r w:rsidRPr="008B13FA">
        <w:rPr>
          <w:i/>
          <w:lang w:val="en-US"/>
        </w:rPr>
        <w:tab/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print('projection time: ',time.time() - pro_bas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if values[10] == True:</w:t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# If we do projection only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plot_projection(t,son_projection_with_zeros,number_of_sampling_points,step_size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return son_projection_with_zeros,son_distance_with_zeros,rowdata,columndata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>def plot_projection(t,projection,number_of_sampling_points,step_size):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if values[11] == '':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fig, axs = plt.subplots(2,3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sayyy = 0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for i in axs.flatten():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i.plot(t.round(2),projection[sayyy]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sayyy += 1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plt.suptitle('Projections for '+'\nNumber of sampling points: '+str(number_of_sampling_points)+'\n'+' Step size: '+str(step_size)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plt.figure(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plt.imshow(img,cmap='gray'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plt.title('Original image'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else: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cizdirilecek_aci = float(values[11]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cizdirilecek_acinin_indexi = np.where(teta==cizdirilecek_aci)[0][0]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fig, axes = plt.subplots(1,2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axes[1].plot(t.round(2),projection[cizdirilecek_acinin_indexi],'ro'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axes[1].set_xlabel('The beam which going through the image (t coordinates)'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axes[1].set_ylabel('Projection value for the beams'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axes[1].set_title('Projections for '+str(cizdirilecek_aci)+'$^\circ$'+'\nNumber of sampling points: '+str(number_of_sampling_points)+'\n'+' Step size: '+str(step_size)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axes[0].set_title('Original'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axes[0].imshow(img,cmap='gray'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cursor(multiple=True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plt.subplots_adjust(left=0.125, bottom=0.1, right=0.9 , top=0.85 , wspace=0.4, hspace=0.2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plt.show(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>def ramp_filter():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fft_of_projection = fft2(image_to_be_reconstructed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t = np.linspace(0, 1, number_of_sampling_points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high_pass_filter = abs(abs(signal.sawtooth(2 * pi * t))-1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filtered_fft_of_projection = fft_of_projection * high_pass_filter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ifft_of_projection = ifft2(filtered_fft_of_projection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return ifft_of_projection.tolist(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>def hanning_filter():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fft_of_projection = fft2(image_to_be_reconstructed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high_pass_filter = np.hanning(number_of_sampling_points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filtered_fft_of_projection = fft_of_projection * high_pass_filter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ifft_of_projection = ifft2(filtered_fft_of_projection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return ifft_of_projection.tolist(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>def hamming_filter():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fft_of_projection = fft2(image_to_be_reconstructed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high_pass_filter = np.hamming(number_of_sampling_points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filtered_fft_of_projection = fft_of_projection * high_pass_filter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ifft_of_projection = ifft2(filtered_fft_of_projection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return ifft_of_projection.tolist(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>def cosine_filter():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fft_of_projection = fft2(image_to_be_reconstructed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high_pass_filter = signal.cosine(number_of_sampling_points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filtered_fft_of_projection = fft_of_projection * high_pass_filter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lastRenderedPageBreak/>
        <w:tab/>
        <w:t>ifft_of_projection = ifft2(filtered_fft_of_projection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return ifft_of_projection.tolist(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>def back_projection(getir=None):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back_pro_bas = time.time(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if getir == None: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getir = image_to_be_reconstructed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# Multiply the filtered projection data with the distance: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netice = []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for i in getir: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o = []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for k in i: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o.append(k * np.array(distance[getir.index(i)][i.index(k)])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netice.append(o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kl=np.array([1.6024768-0.52718694j, 1.6024768-0.52718694j]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tur = type(kl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son_netice = []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for i in netice: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ara_netice=[]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for k in i: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if type(k) == tur: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ara_netice.append(k.tolist()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else: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ara_netice.append(k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son_netice.append(ara_netice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img_back = np.zeros((size,size)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say = 0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for i in son_netice: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for j in i: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if not j == 0: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for k in j: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img_back[int(rowdata[say])][int(columndata[say])] += k.real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say += 1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max_img = np.amax(img_back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img_normalized = img_back / max_img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error_img = img - img_normalized</w:t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# if you want error_img to be included, uncomment related parts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img_normalized_er = error_img / np.amax(error_img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av_err = np.mean(img_normalized_er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mse = np.mean(np.square(img_normalized_er)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print('back projection time: ',time.time() - back_pro_bas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print('av_err :',av_err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print('mse :',mse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fig,(original,back) = plt.subplots(1,2) #,error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plt.subplots_adjust(left=0.125, bottom=0.1, right=0.9 , top=0.9 , wspace=0.4, hspace=0.2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original.imshow(img,cmap='gray'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# im_err = error.imshow(img_normalized_er,cmap='gray')</w:t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# error related, comment/uncomment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im_back = back.imshow(img_normalized,cmap='gray'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divider_b = make_axes_locatable(back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# divider_e = make_axes_locatable(error)</w:t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# error related, comment/uncomment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cax1 = divider_b.append_axes("right", size="5%", pad=0.05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# cax2 = divider_e.append_axes("right", size="5%", pad=0.05)</w:t>
      </w:r>
      <w:r w:rsidRPr="008B13FA">
        <w:rPr>
          <w:i/>
          <w:lang w:val="en-US"/>
        </w:rPr>
        <w:tab/>
        <w:t># error related, comment/uncomment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lastRenderedPageBreak/>
        <w:tab/>
        <w:t># original.set_title('Original image')</w:t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# error related, comment/uncomment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# back.set_title('Back projected image')</w:t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# error related, comment/uncomment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# error.set_title('Error')</w:t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# error related, comment/uncomment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fig.colorbar(im_back,cax=cax1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# fig.colorbar(im_err,cax=cax2)</w:t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# error related, comment/uncomment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fig_name = "number_of_sampling_points: "+str(number_of_sampling_points)+" step_size: "+str(step_size)+" "+filter_name+".png"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# plt.savefig(fig_name)</w:t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# anlamadım hatayı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plt.suptitle('number_of_sampling_points: '+str(number_of_sampling_points)+'\n'+' step_size: '+str(step_size)+'\n'+filter_name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plt.show(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>if values[2] == True:</w:t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# If "Do new projection" is chosen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if values[5] == []: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mat = sio.loadmat('kare_kosede_50ye50.mat')</w:t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 xml:space="preserve"># 1. step: </w:t>
      </w:r>
      <w:r w:rsidRPr="008B13FA">
        <w:rPr>
          <w:i/>
          <w:lang w:val="en-US"/>
        </w:rPr>
        <w:tab/>
        <w:t>load the default image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values[5] = ['kare_kosede_50ye50.mat']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 xml:space="preserve">else: </w:t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# or other image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mat = sio.loadmat(values[5][0]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img = list(mat.values())[3]#:][0]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# img1=np.zeros((50,50)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# img1[29:40,9:20] = img[9:20,9:20]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# img1[9:20,29:40] = img[9:20,9:20]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# img = img1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size = img.shape[0]</w:t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 xml:space="preserve"># 2. step: </w:t>
      </w:r>
      <w:r w:rsidRPr="008B13FA">
        <w:rPr>
          <w:i/>
          <w:lang w:val="en-US"/>
        </w:rPr>
        <w:tab/>
        <w:t>determine the size of the image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number_of_sampling_points = number_of_beams = int(values[3])</w:t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 xml:space="preserve"># 3. step: </w:t>
      </w:r>
      <w:r w:rsidRPr="008B13FA">
        <w:rPr>
          <w:i/>
          <w:lang w:val="en-US"/>
        </w:rPr>
        <w:tab/>
        <w:t>get number of beams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step_size = float(values[4])</w:t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 xml:space="preserve"># </w:t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get step_size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teta = np.arange(0,180,step_size)</w:t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# specify angle values according to the step size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teta_degree = teta*pi/180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number_of_projections = teta_adedi = teta.shape[0]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if values[10] == True:</w:t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# Do only projection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project(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else: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image_to_be_reconstructed,distance,rowdata,columndata = project(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if filter == 6: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back_projection(ramp_filter()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elif filter == 7: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back_projection(hanning_filter()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elif filter == 8: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back_projection(cosine_filter()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elif filter == 0:</w:t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# no filter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back_projection(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lastRenderedPageBreak/>
        <w:t>else:</w:t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# Use ready projection data (txt or mat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if values[0] == True:</w:t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# from txt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with open('projection_data.txt') as dosya_txt: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# data_from_txt = dosya_txt.read(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lines_from_txt = dosya_txt.readlines(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number_of_projections = int(lines_from_txt[0]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number_of_sampling_points = int(lines_from_txt[1]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image_to_be_reconstructed = image_to_be_reconstructed.tolist(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step_size = 180/number_of_projections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size = mat_liste[6][0][0]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columndata = mat_liste[4].tolist()[0]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# print(type(columndata)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# print('size: ',columndata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rowdata = mat_liste[5].tolist()[0]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# distance_arr = mat_liste[6]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img = mat_liste[7]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with open('distance_list.obj','rb') as dist: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distance = pickle.load(dist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elif values[1] == True:</w:t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# from mat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if values[5] == []: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values[5] = ['kare_kosede_50ye50.mat']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mat = sio.loadmat(values[5][0][:-4]+'_projection_data.mat'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mat_liste = list(mat.values()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image_to_be_reconstructed = mat_liste[3]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number_of_projections = image_to_be_reconstructed.shape[0]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number_of_sampling_points = number_of_beams = image_to_be_reconstructed.shape[1]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image_to_be_reconstructed = image_to_be_reconstructed.tolist(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step_size = 180/number_of_projections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size = mat_liste[6][0][0]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columndata = mat_liste[4].tolist()[0]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rowdata = mat_liste[5].tolist()[0]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# distance_arr = mat_liste[6]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img = mat_liste[7]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with open('distance_list.obj','rb') as dist: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distance = pickle.load(dist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if filter == 6: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back_projection(ramp_filter()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elif filter == 7: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back_projection(hanning_filter()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elif filter == 8: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back_projection(cosine_filter())</w:t>
      </w:r>
    </w:p>
    <w:p w:rsidR="008B13FA" w:rsidRPr="008B13FA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  <w:t>elif filter == 0:</w:t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# no filter</w:t>
      </w:r>
    </w:p>
    <w:p w:rsidR="00794F9F" w:rsidRPr="005750FC" w:rsidRDefault="008B13FA" w:rsidP="008B13FA">
      <w:pPr>
        <w:spacing w:line="240" w:lineRule="auto"/>
        <w:contextualSpacing/>
        <w:jc w:val="both"/>
        <w:rPr>
          <w:i/>
          <w:lang w:val="en-US"/>
        </w:rPr>
      </w:pPr>
      <w:r w:rsidRPr="008B13FA">
        <w:rPr>
          <w:i/>
          <w:lang w:val="en-US"/>
        </w:rPr>
        <w:tab/>
      </w:r>
      <w:r w:rsidRPr="008B13FA">
        <w:rPr>
          <w:i/>
          <w:lang w:val="en-US"/>
        </w:rPr>
        <w:tab/>
        <w:t>back_projection()</w:t>
      </w:r>
    </w:p>
    <w:sectPr w:rsidR="00794F9F" w:rsidRPr="005750FC" w:rsidSect="005750FC">
      <w:type w:val="continuous"/>
      <w:pgSz w:w="11906" w:h="16838"/>
      <w:pgMar w:top="567" w:right="849" w:bottom="360" w:left="851" w:header="142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77F9F" w:rsidRDefault="00E77F9F" w:rsidP="00BA08A9">
      <w:pPr>
        <w:spacing w:after="0" w:line="240" w:lineRule="auto"/>
      </w:pPr>
      <w:r>
        <w:separator/>
      </w:r>
    </w:p>
  </w:endnote>
  <w:endnote w:type="continuationSeparator" w:id="0">
    <w:p w:rsidR="00E77F9F" w:rsidRDefault="00E77F9F" w:rsidP="00BA08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A2"/>
    <w:family w:val="swiss"/>
    <w:pitch w:val="variable"/>
    <w:sig w:usb0="E10022FF" w:usb1="C000E47F" w:usb2="00000029" w:usb3="00000000" w:csb0="000001DF" w:csb1="00000000"/>
  </w:font>
  <w:font w:name="Cambria Math">
    <w:panose1 w:val="02040503050406030204"/>
    <w:charset w:val="A2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96131188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958B5" w:rsidRDefault="009958B5">
        <w:pPr>
          <w:pStyle w:val="Altbilgi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85038"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:rsidR="009958B5" w:rsidRDefault="009958B5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77F9F" w:rsidRDefault="00E77F9F" w:rsidP="00BA08A9">
      <w:pPr>
        <w:spacing w:after="0" w:line="240" w:lineRule="auto"/>
      </w:pPr>
      <w:r>
        <w:separator/>
      </w:r>
    </w:p>
  </w:footnote>
  <w:footnote w:type="continuationSeparator" w:id="0">
    <w:p w:rsidR="00E77F9F" w:rsidRDefault="00E77F9F" w:rsidP="00BA08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937859"/>
    <w:multiLevelType w:val="hybridMultilevel"/>
    <w:tmpl w:val="D6FAB106"/>
    <w:lvl w:ilvl="0" w:tplc="041F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F000D">
      <w:start w:val="1"/>
      <w:numFmt w:val="bullet"/>
      <w:lvlText w:val=""/>
      <w:lvlJc w:val="left"/>
      <w:pPr>
        <w:ind w:left="1069" w:hanging="360"/>
      </w:pPr>
      <w:rPr>
        <w:rFonts w:ascii="Wingdings" w:hAnsi="Wingdings" w:hint="default"/>
      </w:rPr>
    </w:lvl>
    <w:lvl w:ilvl="2" w:tplc="041F0005">
      <w:start w:val="1"/>
      <w:numFmt w:val="bullet"/>
      <w:lvlText w:val=""/>
      <w:lvlJc w:val="left"/>
      <w:pPr>
        <w:ind w:left="1353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27DF5D67"/>
    <w:multiLevelType w:val="hybridMultilevel"/>
    <w:tmpl w:val="412CA2B0"/>
    <w:lvl w:ilvl="0" w:tplc="C21C40D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07122E1"/>
    <w:multiLevelType w:val="hybridMultilevel"/>
    <w:tmpl w:val="88768980"/>
    <w:lvl w:ilvl="0" w:tplc="31586FA2">
      <w:start w:val="1"/>
      <w:numFmt w:val="decimal"/>
      <w:lvlText w:val="%1."/>
      <w:lvlJc w:val="left"/>
      <w:pPr>
        <w:ind w:left="644" w:hanging="360"/>
      </w:pPr>
      <w:rPr>
        <w:rFonts w:hint="default"/>
        <w:b/>
      </w:rPr>
    </w:lvl>
    <w:lvl w:ilvl="1" w:tplc="98BC020C">
      <w:start w:val="1"/>
      <w:numFmt w:val="lowerLetter"/>
      <w:lvlText w:val="%2."/>
      <w:lvlJc w:val="left"/>
      <w:pPr>
        <w:ind w:left="1364" w:hanging="360"/>
      </w:pPr>
      <w:rPr>
        <w:b/>
      </w:rPr>
    </w:lvl>
    <w:lvl w:ilvl="2" w:tplc="041F001B">
      <w:start w:val="1"/>
      <w:numFmt w:val="lowerRoman"/>
      <w:lvlText w:val="%3."/>
      <w:lvlJc w:val="right"/>
      <w:pPr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>
    <w:nsid w:val="637122DC"/>
    <w:multiLevelType w:val="hybridMultilevel"/>
    <w:tmpl w:val="152CA450"/>
    <w:lvl w:ilvl="0" w:tplc="11BA7AA0">
      <w:start w:val="1"/>
      <w:numFmt w:val="lowerLetter"/>
      <w:lvlText w:val="%1)"/>
      <w:lvlJc w:val="left"/>
      <w:pPr>
        <w:ind w:left="862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582" w:hanging="360"/>
      </w:pPr>
    </w:lvl>
    <w:lvl w:ilvl="2" w:tplc="041F001B" w:tentative="1">
      <w:start w:val="1"/>
      <w:numFmt w:val="lowerRoman"/>
      <w:lvlText w:val="%3."/>
      <w:lvlJc w:val="right"/>
      <w:pPr>
        <w:ind w:left="2302" w:hanging="180"/>
      </w:pPr>
    </w:lvl>
    <w:lvl w:ilvl="3" w:tplc="041F000F" w:tentative="1">
      <w:start w:val="1"/>
      <w:numFmt w:val="decimal"/>
      <w:lvlText w:val="%4."/>
      <w:lvlJc w:val="left"/>
      <w:pPr>
        <w:ind w:left="3022" w:hanging="360"/>
      </w:pPr>
    </w:lvl>
    <w:lvl w:ilvl="4" w:tplc="041F0019" w:tentative="1">
      <w:start w:val="1"/>
      <w:numFmt w:val="lowerLetter"/>
      <w:lvlText w:val="%5."/>
      <w:lvlJc w:val="left"/>
      <w:pPr>
        <w:ind w:left="3742" w:hanging="360"/>
      </w:pPr>
    </w:lvl>
    <w:lvl w:ilvl="5" w:tplc="041F001B" w:tentative="1">
      <w:start w:val="1"/>
      <w:numFmt w:val="lowerRoman"/>
      <w:lvlText w:val="%6."/>
      <w:lvlJc w:val="right"/>
      <w:pPr>
        <w:ind w:left="4462" w:hanging="180"/>
      </w:pPr>
    </w:lvl>
    <w:lvl w:ilvl="6" w:tplc="041F000F" w:tentative="1">
      <w:start w:val="1"/>
      <w:numFmt w:val="decimal"/>
      <w:lvlText w:val="%7."/>
      <w:lvlJc w:val="left"/>
      <w:pPr>
        <w:ind w:left="5182" w:hanging="360"/>
      </w:pPr>
    </w:lvl>
    <w:lvl w:ilvl="7" w:tplc="041F0019" w:tentative="1">
      <w:start w:val="1"/>
      <w:numFmt w:val="lowerLetter"/>
      <w:lvlText w:val="%8."/>
      <w:lvlJc w:val="left"/>
      <w:pPr>
        <w:ind w:left="5902" w:hanging="360"/>
      </w:pPr>
    </w:lvl>
    <w:lvl w:ilvl="8" w:tplc="041F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4">
    <w:nsid w:val="69677399"/>
    <w:multiLevelType w:val="hybridMultilevel"/>
    <w:tmpl w:val="29A4E1BE"/>
    <w:lvl w:ilvl="0" w:tplc="041F0001">
      <w:start w:val="1"/>
      <w:numFmt w:val="bullet"/>
      <w:lvlText w:val=""/>
      <w:lvlJc w:val="left"/>
      <w:pPr>
        <w:ind w:left="1476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9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91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3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5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7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9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51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36" w:hanging="360"/>
      </w:pPr>
      <w:rPr>
        <w:rFonts w:ascii="Wingdings" w:hAnsi="Wingdings" w:hint="default"/>
      </w:rPr>
    </w:lvl>
  </w:abstractNum>
  <w:abstractNum w:abstractNumId="5">
    <w:nsid w:val="6C067539"/>
    <w:multiLevelType w:val="hybridMultilevel"/>
    <w:tmpl w:val="532C4D42"/>
    <w:lvl w:ilvl="0" w:tplc="31F4D3CE">
      <w:start w:val="1"/>
      <w:numFmt w:val="decimal"/>
      <w:lvlText w:val="%1."/>
      <w:lvlJc w:val="left"/>
      <w:pPr>
        <w:ind w:left="502" w:hanging="360"/>
      </w:pPr>
      <w:rPr>
        <w:rFonts w:hint="default"/>
        <w:b/>
      </w:rPr>
    </w:lvl>
    <w:lvl w:ilvl="1" w:tplc="041F0019">
      <w:start w:val="1"/>
      <w:numFmt w:val="lowerLetter"/>
      <w:lvlText w:val="%2."/>
      <w:lvlJc w:val="left"/>
      <w:pPr>
        <w:ind w:left="1222" w:hanging="360"/>
      </w:pPr>
    </w:lvl>
    <w:lvl w:ilvl="2" w:tplc="041F001B" w:tentative="1">
      <w:start w:val="1"/>
      <w:numFmt w:val="lowerRoman"/>
      <w:lvlText w:val="%3."/>
      <w:lvlJc w:val="right"/>
      <w:pPr>
        <w:ind w:left="1942" w:hanging="180"/>
      </w:pPr>
    </w:lvl>
    <w:lvl w:ilvl="3" w:tplc="041F000F" w:tentative="1">
      <w:start w:val="1"/>
      <w:numFmt w:val="decimal"/>
      <w:lvlText w:val="%4."/>
      <w:lvlJc w:val="left"/>
      <w:pPr>
        <w:ind w:left="2662" w:hanging="360"/>
      </w:pPr>
    </w:lvl>
    <w:lvl w:ilvl="4" w:tplc="041F0019" w:tentative="1">
      <w:start w:val="1"/>
      <w:numFmt w:val="lowerLetter"/>
      <w:lvlText w:val="%5."/>
      <w:lvlJc w:val="left"/>
      <w:pPr>
        <w:ind w:left="3382" w:hanging="360"/>
      </w:pPr>
    </w:lvl>
    <w:lvl w:ilvl="5" w:tplc="041F001B" w:tentative="1">
      <w:start w:val="1"/>
      <w:numFmt w:val="lowerRoman"/>
      <w:lvlText w:val="%6."/>
      <w:lvlJc w:val="right"/>
      <w:pPr>
        <w:ind w:left="4102" w:hanging="180"/>
      </w:pPr>
    </w:lvl>
    <w:lvl w:ilvl="6" w:tplc="041F000F" w:tentative="1">
      <w:start w:val="1"/>
      <w:numFmt w:val="decimal"/>
      <w:lvlText w:val="%7."/>
      <w:lvlJc w:val="left"/>
      <w:pPr>
        <w:ind w:left="4822" w:hanging="360"/>
      </w:pPr>
    </w:lvl>
    <w:lvl w:ilvl="7" w:tplc="041F0019" w:tentative="1">
      <w:start w:val="1"/>
      <w:numFmt w:val="lowerLetter"/>
      <w:lvlText w:val="%8."/>
      <w:lvlJc w:val="left"/>
      <w:pPr>
        <w:ind w:left="5542" w:hanging="360"/>
      </w:pPr>
    </w:lvl>
    <w:lvl w:ilvl="8" w:tplc="041F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">
    <w:nsid w:val="7D01636D"/>
    <w:multiLevelType w:val="hybridMultilevel"/>
    <w:tmpl w:val="B17A13EE"/>
    <w:lvl w:ilvl="0" w:tplc="EAD2241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B8A1870">
      <w:start w:val="1"/>
      <w:numFmt w:val="lowerLetter"/>
      <w:lvlText w:val="%2."/>
      <w:lvlJc w:val="left"/>
      <w:pPr>
        <w:ind w:left="1440" w:hanging="360"/>
      </w:pPr>
      <w:rPr>
        <w:b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0"/>
  </w:num>
  <w:num w:numId="5">
    <w:abstractNumId w:val="5"/>
  </w:num>
  <w:num w:numId="6">
    <w:abstractNumId w:val="3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ctiveWritingStyle w:appName="MSWord" w:lang="en-US" w:vendorID="64" w:dllVersion="131078" w:nlCheck="1" w:checkStyle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0MDQ1MTY2MjI2NTBR0lEKTi0uzszPAykwrgUADm/DXCwAAAA="/>
  </w:docVars>
  <w:rsids>
    <w:rsidRoot w:val="008B5D28"/>
    <w:rsid w:val="00012671"/>
    <w:rsid w:val="000456A5"/>
    <w:rsid w:val="00080C28"/>
    <w:rsid w:val="00081697"/>
    <w:rsid w:val="000E2D6B"/>
    <w:rsid w:val="000F2320"/>
    <w:rsid w:val="001043EE"/>
    <w:rsid w:val="00121BB4"/>
    <w:rsid w:val="001251A1"/>
    <w:rsid w:val="00156ED1"/>
    <w:rsid w:val="001E34B1"/>
    <w:rsid w:val="0028030C"/>
    <w:rsid w:val="002C33A7"/>
    <w:rsid w:val="00344867"/>
    <w:rsid w:val="00353605"/>
    <w:rsid w:val="003714B8"/>
    <w:rsid w:val="00372767"/>
    <w:rsid w:val="003753F6"/>
    <w:rsid w:val="00385038"/>
    <w:rsid w:val="003A486E"/>
    <w:rsid w:val="003B22B4"/>
    <w:rsid w:val="003D2CD9"/>
    <w:rsid w:val="004014BF"/>
    <w:rsid w:val="00431081"/>
    <w:rsid w:val="0045035F"/>
    <w:rsid w:val="00461D4A"/>
    <w:rsid w:val="004B0D8B"/>
    <w:rsid w:val="004C07F4"/>
    <w:rsid w:val="00517163"/>
    <w:rsid w:val="005574FC"/>
    <w:rsid w:val="005750FC"/>
    <w:rsid w:val="005B4276"/>
    <w:rsid w:val="005E1308"/>
    <w:rsid w:val="005E68DD"/>
    <w:rsid w:val="00673B11"/>
    <w:rsid w:val="006B0475"/>
    <w:rsid w:val="0073485D"/>
    <w:rsid w:val="00794F9F"/>
    <w:rsid w:val="007E0E0E"/>
    <w:rsid w:val="007F4CB3"/>
    <w:rsid w:val="00830481"/>
    <w:rsid w:val="008569F9"/>
    <w:rsid w:val="00860CD1"/>
    <w:rsid w:val="00871E2F"/>
    <w:rsid w:val="008B13FA"/>
    <w:rsid w:val="008B5D28"/>
    <w:rsid w:val="008D5EAC"/>
    <w:rsid w:val="008F2E6D"/>
    <w:rsid w:val="00912BCF"/>
    <w:rsid w:val="00925106"/>
    <w:rsid w:val="00957CDD"/>
    <w:rsid w:val="00966E54"/>
    <w:rsid w:val="00993EF8"/>
    <w:rsid w:val="009958B5"/>
    <w:rsid w:val="009B3292"/>
    <w:rsid w:val="00A71A44"/>
    <w:rsid w:val="00A823ED"/>
    <w:rsid w:val="00AA1539"/>
    <w:rsid w:val="00B339C4"/>
    <w:rsid w:val="00B47323"/>
    <w:rsid w:val="00B55E8A"/>
    <w:rsid w:val="00B810E3"/>
    <w:rsid w:val="00B91011"/>
    <w:rsid w:val="00BA08A9"/>
    <w:rsid w:val="00BB2CB4"/>
    <w:rsid w:val="00BF6DF1"/>
    <w:rsid w:val="00C2303F"/>
    <w:rsid w:val="00C603DC"/>
    <w:rsid w:val="00C61004"/>
    <w:rsid w:val="00C827F6"/>
    <w:rsid w:val="00C87B26"/>
    <w:rsid w:val="00CB129A"/>
    <w:rsid w:val="00CD4AED"/>
    <w:rsid w:val="00CF22DC"/>
    <w:rsid w:val="00D24A16"/>
    <w:rsid w:val="00D5473E"/>
    <w:rsid w:val="00D6593E"/>
    <w:rsid w:val="00D73690"/>
    <w:rsid w:val="00DB3CD5"/>
    <w:rsid w:val="00DD2087"/>
    <w:rsid w:val="00DF09F0"/>
    <w:rsid w:val="00E240A8"/>
    <w:rsid w:val="00E73441"/>
    <w:rsid w:val="00E7345E"/>
    <w:rsid w:val="00E77F9F"/>
    <w:rsid w:val="00EA023A"/>
    <w:rsid w:val="00EA52B4"/>
    <w:rsid w:val="00EB7558"/>
    <w:rsid w:val="00ED539A"/>
    <w:rsid w:val="00EF62E9"/>
    <w:rsid w:val="00F003A9"/>
    <w:rsid w:val="00F0598D"/>
    <w:rsid w:val="00F06D61"/>
    <w:rsid w:val="00F320BD"/>
    <w:rsid w:val="00F345D6"/>
    <w:rsid w:val="00F536A1"/>
    <w:rsid w:val="00FD74C7"/>
    <w:rsid w:val="00FF0B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Balk1">
    <w:name w:val="heading 1"/>
    <w:basedOn w:val="KeskinTrnak"/>
    <w:next w:val="Normal"/>
    <w:link w:val="Balk1Char"/>
    <w:uiPriority w:val="9"/>
    <w:qFormat/>
    <w:rsid w:val="00FD74C7"/>
    <w:pPr>
      <w:keepNext/>
      <w:keepLines/>
      <w:spacing w:before="240" w:after="0"/>
      <w:ind w:left="0"/>
      <w:outlineLvl w:val="0"/>
    </w:pPr>
    <w:rPr>
      <w:rFonts w:eastAsiaTheme="majorEastAsia" w:cstheme="majorBidi"/>
      <w:color w:val="auto"/>
      <w:sz w:val="28"/>
      <w:szCs w:val="32"/>
      <w:lang w:val="en-US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5B4276"/>
    <w:pPr>
      <w:tabs>
        <w:tab w:val="left" w:pos="432"/>
      </w:tabs>
      <w:spacing w:after="0" w:line="360" w:lineRule="auto"/>
      <w:ind w:left="1134"/>
      <w:jc w:val="both"/>
      <w:outlineLvl w:val="1"/>
    </w:p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CB129A"/>
    <w:pPr>
      <w:ind w:left="720"/>
      <w:contextualSpacing/>
    </w:pPr>
  </w:style>
  <w:style w:type="character" w:customStyle="1" w:styleId="Balk2Char">
    <w:name w:val="Başlık 2 Char"/>
    <w:basedOn w:val="VarsaylanParagrafYazTipi"/>
    <w:link w:val="Balk2"/>
    <w:uiPriority w:val="9"/>
    <w:rsid w:val="005B4276"/>
  </w:style>
  <w:style w:type="character" w:customStyle="1" w:styleId="Balk1Char">
    <w:name w:val="Başlık 1 Char"/>
    <w:basedOn w:val="VarsaylanParagrafYazTipi"/>
    <w:link w:val="Balk1"/>
    <w:uiPriority w:val="9"/>
    <w:rsid w:val="005B4276"/>
    <w:rPr>
      <w:rFonts w:eastAsiaTheme="majorEastAsia" w:cstheme="majorBidi"/>
      <w:i/>
      <w:iCs/>
      <w:sz w:val="28"/>
      <w:szCs w:val="32"/>
      <w:lang w:val="en-US"/>
    </w:rPr>
  </w:style>
  <w:style w:type="character" w:styleId="YerTutucuMetni">
    <w:name w:val="Placeholder Text"/>
    <w:basedOn w:val="VarsaylanParagrafYazTipi"/>
    <w:uiPriority w:val="99"/>
    <w:semiHidden/>
    <w:rsid w:val="00FD74C7"/>
    <w:rPr>
      <w:color w:val="808080"/>
    </w:rPr>
  </w:style>
  <w:style w:type="paragraph" w:styleId="KeskinTrnak">
    <w:name w:val="Intense Quote"/>
    <w:basedOn w:val="Normal"/>
    <w:next w:val="Normal"/>
    <w:link w:val="KeskinTrnakChar"/>
    <w:uiPriority w:val="30"/>
    <w:qFormat/>
    <w:rsid w:val="005B4276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KeskinTrnakChar">
    <w:name w:val="Keskin Tırnak Char"/>
    <w:basedOn w:val="VarsaylanParagrafYazTipi"/>
    <w:link w:val="KeskinTrnak"/>
    <w:uiPriority w:val="30"/>
    <w:rsid w:val="005B4276"/>
    <w:rPr>
      <w:i/>
      <w:iCs/>
      <w:color w:val="5B9BD5" w:themeColor="accent1"/>
    </w:rPr>
  </w:style>
  <w:style w:type="table" w:styleId="TabloKlavuzu">
    <w:name w:val="Table Grid"/>
    <w:basedOn w:val="NormalTablo"/>
    <w:uiPriority w:val="39"/>
    <w:rsid w:val="00FD74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BA08A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BA08A9"/>
  </w:style>
  <w:style w:type="paragraph" w:styleId="Altbilgi">
    <w:name w:val="footer"/>
    <w:basedOn w:val="Normal"/>
    <w:link w:val="AltbilgiChar"/>
    <w:uiPriority w:val="99"/>
    <w:unhideWhenUsed/>
    <w:rsid w:val="00BA08A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BA08A9"/>
  </w:style>
  <w:style w:type="paragraph" w:styleId="BalonMetni">
    <w:name w:val="Balloon Text"/>
    <w:basedOn w:val="Normal"/>
    <w:link w:val="BalonMetniChar"/>
    <w:uiPriority w:val="99"/>
    <w:semiHidden/>
    <w:unhideWhenUsed/>
    <w:rsid w:val="00AA15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A1539"/>
    <w:rPr>
      <w:rFonts w:ascii="Segoe UI" w:hAnsi="Segoe UI" w:cs="Segoe UI"/>
      <w:sz w:val="18"/>
      <w:szCs w:val="18"/>
    </w:rPr>
  </w:style>
  <w:style w:type="character" w:customStyle="1" w:styleId="fontstyle01">
    <w:name w:val="fontstyle01"/>
    <w:basedOn w:val="VarsaylanParagrafYazTipi"/>
    <w:rsid w:val="00966E54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paragraph" w:styleId="ResimYazs">
    <w:name w:val="caption"/>
    <w:basedOn w:val="Normal"/>
    <w:next w:val="Normal"/>
    <w:uiPriority w:val="35"/>
    <w:unhideWhenUsed/>
    <w:qFormat/>
    <w:rsid w:val="005E68DD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Balk1">
    <w:name w:val="heading 1"/>
    <w:basedOn w:val="KeskinTrnak"/>
    <w:next w:val="Normal"/>
    <w:link w:val="Balk1Char"/>
    <w:uiPriority w:val="9"/>
    <w:qFormat/>
    <w:rsid w:val="00FD74C7"/>
    <w:pPr>
      <w:keepNext/>
      <w:keepLines/>
      <w:spacing w:before="240" w:after="0"/>
      <w:ind w:left="0"/>
      <w:outlineLvl w:val="0"/>
    </w:pPr>
    <w:rPr>
      <w:rFonts w:eastAsiaTheme="majorEastAsia" w:cstheme="majorBidi"/>
      <w:color w:val="auto"/>
      <w:sz w:val="28"/>
      <w:szCs w:val="32"/>
      <w:lang w:val="en-US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5B4276"/>
    <w:pPr>
      <w:tabs>
        <w:tab w:val="left" w:pos="432"/>
      </w:tabs>
      <w:spacing w:after="0" w:line="360" w:lineRule="auto"/>
      <w:ind w:left="1134"/>
      <w:jc w:val="both"/>
      <w:outlineLvl w:val="1"/>
    </w:p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CB129A"/>
    <w:pPr>
      <w:ind w:left="720"/>
      <w:contextualSpacing/>
    </w:pPr>
  </w:style>
  <w:style w:type="character" w:customStyle="1" w:styleId="Balk2Char">
    <w:name w:val="Başlık 2 Char"/>
    <w:basedOn w:val="VarsaylanParagrafYazTipi"/>
    <w:link w:val="Balk2"/>
    <w:uiPriority w:val="9"/>
    <w:rsid w:val="005B4276"/>
  </w:style>
  <w:style w:type="character" w:customStyle="1" w:styleId="Balk1Char">
    <w:name w:val="Başlık 1 Char"/>
    <w:basedOn w:val="VarsaylanParagrafYazTipi"/>
    <w:link w:val="Balk1"/>
    <w:uiPriority w:val="9"/>
    <w:rsid w:val="005B4276"/>
    <w:rPr>
      <w:rFonts w:eastAsiaTheme="majorEastAsia" w:cstheme="majorBidi"/>
      <w:i/>
      <w:iCs/>
      <w:sz w:val="28"/>
      <w:szCs w:val="32"/>
      <w:lang w:val="en-US"/>
    </w:rPr>
  </w:style>
  <w:style w:type="character" w:styleId="YerTutucuMetni">
    <w:name w:val="Placeholder Text"/>
    <w:basedOn w:val="VarsaylanParagrafYazTipi"/>
    <w:uiPriority w:val="99"/>
    <w:semiHidden/>
    <w:rsid w:val="00FD74C7"/>
    <w:rPr>
      <w:color w:val="808080"/>
    </w:rPr>
  </w:style>
  <w:style w:type="paragraph" w:styleId="KeskinTrnak">
    <w:name w:val="Intense Quote"/>
    <w:basedOn w:val="Normal"/>
    <w:next w:val="Normal"/>
    <w:link w:val="KeskinTrnakChar"/>
    <w:uiPriority w:val="30"/>
    <w:qFormat/>
    <w:rsid w:val="005B4276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KeskinTrnakChar">
    <w:name w:val="Keskin Tırnak Char"/>
    <w:basedOn w:val="VarsaylanParagrafYazTipi"/>
    <w:link w:val="KeskinTrnak"/>
    <w:uiPriority w:val="30"/>
    <w:rsid w:val="005B4276"/>
    <w:rPr>
      <w:i/>
      <w:iCs/>
      <w:color w:val="5B9BD5" w:themeColor="accent1"/>
    </w:rPr>
  </w:style>
  <w:style w:type="table" w:styleId="TabloKlavuzu">
    <w:name w:val="Table Grid"/>
    <w:basedOn w:val="NormalTablo"/>
    <w:uiPriority w:val="39"/>
    <w:rsid w:val="00FD74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BA08A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BA08A9"/>
  </w:style>
  <w:style w:type="paragraph" w:styleId="Altbilgi">
    <w:name w:val="footer"/>
    <w:basedOn w:val="Normal"/>
    <w:link w:val="AltbilgiChar"/>
    <w:uiPriority w:val="99"/>
    <w:unhideWhenUsed/>
    <w:rsid w:val="00BA08A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BA08A9"/>
  </w:style>
  <w:style w:type="paragraph" w:styleId="BalonMetni">
    <w:name w:val="Balloon Text"/>
    <w:basedOn w:val="Normal"/>
    <w:link w:val="BalonMetniChar"/>
    <w:uiPriority w:val="99"/>
    <w:semiHidden/>
    <w:unhideWhenUsed/>
    <w:rsid w:val="00AA15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AA1539"/>
    <w:rPr>
      <w:rFonts w:ascii="Segoe UI" w:hAnsi="Segoe UI" w:cs="Segoe UI"/>
      <w:sz w:val="18"/>
      <w:szCs w:val="18"/>
    </w:rPr>
  </w:style>
  <w:style w:type="character" w:customStyle="1" w:styleId="fontstyle01">
    <w:name w:val="fontstyle01"/>
    <w:basedOn w:val="VarsaylanParagrafYazTipi"/>
    <w:rsid w:val="00966E54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paragraph" w:styleId="ResimYazs">
    <w:name w:val="caption"/>
    <w:basedOn w:val="Normal"/>
    <w:next w:val="Normal"/>
    <w:uiPriority w:val="35"/>
    <w:unhideWhenUsed/>
    <w:qFormat/>
    <w:rsid w:val="005E68DD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image" Target="media/image3.emf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microsoft.com/office/2007/relationships/stylesWithEffects" Target="stylesWithEffect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710B52-11D5-40BA-BAA5-638C3858EA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9</TotalTime>
  <Pages>10</Pages>
  <Words>2671</Words>
  <Characters>15229</Characters>
  <Application>Microsoft Office Word</Application>
  <DocSecurity>0</DocSecurity>
  <Lines>126</Lines>
  <Paragraphs>3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8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re Ataklı</dc:creator>
  <cp:lastModifiedBy>Emre</cp:lastModifiedBy>
  <cp:revision>46</cp:revision>
  <cp:lastPrinted>2019-12-24T19:18:00Z</cp:lastPrinted>
  <dcterms:created xsi:type="dcterms:W3CDTF">2019-11-22T13:49:00Z</dcterms:created>
  <dcterms:modified xsi:type="dcterms:W3CDTF">2019-12-24T19:18:00Z</dcterms:modified>
</cp:coreProperties>
</file>